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4D9982" w14:textId="77777777" w:rsidR="00B9135B" w:rsidRPr="00371C09" w:rsidRDefault="00F52743" w:rsidP="00371C09">
      <w:pPr>
        <w:jc w:val="center"/>
        <w:rPr>
          <w:rFonts w:ascii="Times New Roman" w:hAnsi="Times New Roman" w:cs="Times New Roman"/>
          <w:b/>
          <w:sz w:val="32"/>
          <w:szCs w:val="32"/>
        </w:rPr>
      </w:pPr>
      <w:r>
        <w:rPr>
          <w:rFonts w:ascii="Times New Roman" w:hAnsi="Times New Roman" w:cs="Times New Roman"/>
          <w:b/>
          <w:sz w:val="32"/>
          <w:szCs w:val="32"/>
        </w:rPr>
        <w:t>Team Member</w:t>
      </w:r>
      <w:r w:rsidR="000218C7">
        <w:rPr>
          <w:rFonts w:ascii="Times New Roman" w:hAnsi="Times New Roman" w:cs="Times New Roman"/>
          <w:b/>
          <w:sz w:val="32"/>
          <w:szCs w:val="32"/>
        </w:rPr>
        <w:t>s’</w:t>
      </w:r>
      <w:r>
        <w:rPr>
          <w:rFonts w:ascii="Times New Roman" w:hAnsi="Times New Roman" w:cs="Times New Roman"/>
          <w:b/>
          <w:sz w:val="32"/>
          <w:szCs w:val="32"/>
        </w:rPr>
        <w:t xml:space="preserve"> </w:t>
      </w:r>
      <w:r w:rsidR="0090088D">
        <w:rPr>
          <w:rFonts w:ascii="Times New Roman" w:hAnsi="Times New Roman" w:cs="Times New Roman"/>
          <w:b/>
          <w:sz w:val="32"/>
          <w:szCs w:val="32"/>
        </w:rPr>
        <w:t>Roles</w:t>
      </w:r>
    </w:p>
    <w:tbl>
      <w:tblPr>
        <w:tblW w:w="96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493"/>
      </w:tblGrid>
      <w:tr w:rsidR="00371C09" w:rsidRPr="00371C09" w14:paraId="64EB8D93" w14:textId="77777777" w:rsidTr="00920C15">
        <w:trPr>
          <w:trHeight w:val="375"/>
        </w:trPr>
        <w:tc>
          <w:tcPr>
            <w:tcW w:w="2160" w:type="dxa"/>
            <w:tcBorders>
              <w:top w:val="single" w:sz="4" w:space="0" w:color="auto"/>
              <w:left w:val="single" w:sz="4" w:space="0" w:color="auto"/>
              <w:bottom w:val="single" w:sz="4" w:space="0" w:color="auto"/>
              <w:right w:val="single" w:sz="4" w:space="0" w:color="auto"/>
            </w:tcBorders>
            <w:noWrap/>
            <w:vAlign w:val="center"/>
            <w:hideMark/>
          </w:tcPr>
          <w:p w14:paraId="4706C0B4" w14:textId="77777777" w:rsidR="00371C09" w:rsidRPr="00371C09" w:rsidRDefault="00371C09">
            <w:pPr>
              <w:rPr>
                <w:rFonts w:ascii="Times New Roman" w:hAnsi="Times New Roman" w:cs="Times New Roman"/>
                <w:b/>
                <w:bCs/>
                <w:color w:val="000000"/>
                <w:sz w:val="24"/>
                <w:szCs w:val="24"/>
              </w:rPr>
            </w:pPr>
            <w:r w:rsidRPr="00371C09">
              <w:rPr>
                <w:rFonts w:ascii="Times New Roman" w:hAnsi="Times New Roman" w:cs="Times New Roman"/>
                <w:b/>
                <w:bCs/>
                <w:color w:val="000000"/>
                <w:sz w:val="24"/>
                <w:szCs w:val="24"/>
              </w:rPr>
              <w:t>Project Name:</w:t>
            </w:r>
          </w:p>
        </w:tc>
        <w:tc>
          <w:tcPr>
            <w:tcW w:w="7493" w:type="dxa"/>
            <w:tcBorders>
              <w:top w:val="single" w:sz="4" w:space="0" w:color="auto"/>
              <w:left w:val="single" w:sz="4" w:space="0" w:color="auto"/>
              <w:bottom w:val="single" w:sz="4" w:space="0" w:color="auto"/>
              <w:right w:val="single" w:sz="4" w:space="0" w:color="auto"/>
            </w:tcBorders>
            <w:noWrap/>
            <w:vAlign w:val="bottom"/>
            <w:hideMark/>
          </w:tcPr>
          <w:p w14:paraId="691BA73C" w14:textId="0542E116" w:rsidR="00371C09" w:rsidRPr="00371C09" w:rsidRDefault="00371C09">
            <w:pPr>
              <w:rPr>
                <w:rFonts w:ascii="Times New Roman" w:hAnsi="Times New Roman" w:cs="Times New Roman"/>
                <w:color w:val="000000"/>
              </w:rPr>
            </w:pPr>
            <w:r w:rsidRPr="00371C09">
              <w:rPr>
                <w:rFonts w:ascii="Times New Roman" w:hAnsi="Times New Roman" w:cs="Times New Roman"/>
                <w:color w:val="000000"/>
              </w:rPr>
              <w:t> </w:t>
            </w:r>
            <w:r w:rsidR="00D731A2">
              <w:rPr>
                <w:rFonts w:ascii="Times New Roman" w:hAnsi="Times New Roman" w:cs="Times New Roman"/>
                <w:color w:val="000000"/>
              </w:rPr>
              <w:t>Inventory System –Web Services</w:t>
            </w:r>
            <w:bookmarkStart w:id="0" w:name="_GoBack"/>
            <w:bookmarkEnd w:id="0"/>
          </w:p>
        </w:tc>
      </w:tr>
      <w:tr w:rsidR="00E9022B" w:rsidRPr="00371C09" w14:paraId="7EB4DE62" w14:textId="77777777" w:rsidTr="00920C15">
        <w:trPr>
          <w:trHeight w:val="375"/>
        </w:trPr>
        <w:tc>
          <w:tcPr>
            <w:tcW w:w="2160" w:type="dxa"/>
            <w:tcBorders>
              <w:top w:val="single" w:sz="4" w:space="0" w:color="auto"/>
              <w:left w:val="single" w:sz="4" w:space="0" w:color="auto"/>
              <w:bottom w:val="single" w:sz="4" w:space="0" w:color="auto"/>
              <w:right w:val="single" w:sz="4" w:space="0" w:color="auto"/>
            </w:tcBorders>
            <w:noWrap/>
            <w:hideMark/>
          </w:tcPr>
          <w:p w14:paraId="3BA32601" w14:textId="77777777" w:rsidR="00E9022B" w:rsidRPr="00371C09" w:rsidRDefault="00E9022B">
            <w:pPr>
              <w:rPr>
                <w:rFonts w:ascii="Times New Roman" w:hAnsi="Times New Roman" w:cs="Times New Roman"/>
                <w:b/>
                <w:bCs/>
                <w:color w:val="000000"/>
                <w:sz w:val="24"/>
                <w:szCs w:val="24"/>
              </w:rPr>
            </w:pPr>
            <w:r>
              <w:rPr>
                <w:rFonts w:ascii="Times New Roman" w:hAnsi="Times New Roman" w:cs="Times New Roman"/>
                <w:b/>
                <w:bCs/>
                <w:color w:val="000000"/>
                <w:sz w:val="24"/>
                <w:szCs w:val="24"/>
              </w:rPr>
              <w:t>Team</w:t>
            </w:r>
            <w:r w:rsidRPr="00371C09">
              <w:rPr>
                <w:rFonts w:ascii="Times New Roman" w:hAnsi="Times New Roman" w:cs="Times New Roman"/>
                <w:b/>
                <w:bCs/>
                <w:color w:val="000000"/>
                <w:sz w:val="24"/>
                <w:szCs w:val="24"/>
              </w:rPr>
              <w:t xml:space="preserve"> Members:</w:t>
            </w:r>
          </w:p>
        </w:tc>
        <w:tc>
          <w:tcPr>
            <w:tcW w:w="7493" w:type="dxa"/>
            <w:tcBorders>
              <w:top w:val="single" w:sz="4" w:space="0" w:color="auto"/>
              <w:left w:val="single" w:sz="4" w:space="0" w:color="auto"/>
              <w:bottom w:val="single" w:sz="4" w:space="0" w:color="auto"/>
              <w:right w:val="single" w:sz="4" w:space="0" w:color="auto"/>
            </w:tcBorders>
            <w:noWrap/>
            <w:vAlign w:val="bottom"/>
            <w:hideMark/>
          </w:tcPr>
          <w:p w14:paraId="7EEB78ED" w14:textId="77777777" w:rsidR="00E9022B" w:rsidRDefault="00920C15">
            <w:pPr>
              <w:rPr>
                <w:rFonts w:ascii="Times New Roman" w:hAnsi="Times New Roman" w:cs="Times New Roman"/>
                <w:color w:val="000000"/>
              </w:rPr>
            </w:pPr>
            <w:proofErr w:type="spellStart"/>
            <w:r>
              <w:rPr>
                <w:rFonts w:ascii="Times New Roman" w:hAnsi="Times New Roman" w:cs="Times New Roman"/>
                <w:color w:val="000000"/>
              </w:rPr>
              <w:t>Amrit</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Dhimal</w:t>
            </w:r>
            <w:proofErr w:type="spellEnd"/>
          </w:p>
          <w:p w14:paraId="36480208" w14:textId="01CC29E7" w:rsidR="00920C15" w:rsidRDefault="00920C15">
            <w:pPr>
              <w:rPr>
                <w:rFonts w:ascii="Times New Roman" w:hAnsi="Times New Roman" w:cs="Times New Roman"/>
                <w:color w:val="000000"/>
              </w:rPr>
            </w:pPr>
            <w:r>
              <w:rPr>
                <w:rFonts w:ascii="Times New Roman" w:hAnsi="Times New Roman" w:cs="Times New Roman"/>
                <w:color w:val="000000"/>
              </w:rPr>
              <w:t>Koti Reddy Nusum</w:t>
            </w:r>
          </w:p>
          <w:p w14:paraId="5A5FA577" w14:textId="650BE8FD" w:rsidR="00920C15" w:rsidRDefault="00920C15">
            <w:pPr>
              <w:rPr>
                <w:rFonts w:ascii="Times New Roman" w:hAnsi="Times New Roman" w:cs="Times New Roman"/>
                <w:color w:val="000000"/>
              </w:rPr>
            </w:pPr>
            <w:r>
              <w:rPr>
                <w:rFonts w:ascii="Times New Roman" w:hAnsi="Times New Roman" w:cs="Times New Roman"/>
                <w:color w:val="000000"/>
              </w:rPr>
              <w:t xml:space="preserve">Suresh </w:t>
            </w:r>
            <w:proofErr w:type="spellStart"/>
            <w:r>
              <w:rPr>
                <w:rFonts w:ascii="Times New Roman" w:hAnsi="Times New Roman" w:cs="Times New Roman"/>
                <w:color w:val="000000"/>
              </w:rPr>
              <w:t>Madugula</w:t>
            </w:r>
            <w:proofErr w:type="spellEnd"/>
          </w:p>
          <w:p w14:paraId="7CF5D9E3" w14:textId="225BBB7F" w:rsidR="00920C15" w:rsidRPr="00371C09" w:rsidRDefault="00920C15">
            <w:pPr>
              <w:rPr>
                <w:rFonts w:ascii="Times New Roman" w:hAnsi="Times New Roman" w:cs="Times New Roman"/>
                <w:color w:val="000000"/>
              </w:rPr>
            </w:pPr>
            <w:r>
              <w:rPr>
                <w:rFonts w:ascii="Times New Roman" w:hAnsi="Times New Roman" w:cs="Times New Roman"/>
                <w:color w:val="000000"/>
              </w:rPr>
              <w:t xml:space="preserve">Sai Krishna </w:t>
            </w:r>
            <w:proofErr w:type="spellStart"/>
            <w:r>
              <w:rPr>
                <w:rFonts w:ascii="Times New Roman" w:hAnsi="Times New Roman" w:cs="Times New Roman"/>
                <w:color w:val="000000"/>
              </w:rPr>
              <w:t>Vurugonda</w:t>
            </w:r>
            <w:proofErr w:type="spellEnd"/>
          </w:p>
        </w:tc>
      </w:tr>
      <w:tr w:rsidR="00E9022B" w:rsidRPr="00371C09" w14:paraId="320B8471" w14:textId="77777777" w:rsidTr="00920C15">
        <w:trPr>
          <w:trHeight w:val="1655"/>
        </w:trPr>
        <w:tc>
          <w:tcPr>
            <w:tcW w:w="2160" w:type="dxa"/>
            <w:tcBorders>
              <w:top w:val="single" w:sz="4" w:space="0" w:color="auto"/>
              <w:left w:val="single" w:sz="4" w:space="0" w:color="auto"/>
              <w:bottom w:val="single" w:sz="4" w:space="0" w:color="auto"/>
              <w:right w:val="single" w:sz="4" w:space="0" w:color="auto"/>
            </w:tcBorders>
            <w:noWrap/>
          </w:tcPr>
          <w:p w14:paraId="7BC45ECB" w14:textId="4D7BA57B" w:rsidR="00E9022B" w:rsidRPr="00371C09" w:rsidRDefault="00920C15">
            <w:pPr>
              <w:rPr>
                <w:rFonts w:ascii="Times New Roman" w:hAnsi="Times New Roman" w:cs="Times New Roman"/>
                <w:b/>
                <w:bCs/>
                <w:color w:val="000000"/>
                <w:sz w:val="24"/>
                <w:szCs w:val="24"/>
              </w:rPr>
            </w:pPr>
            <w:r>
              <w:rPr>
                <w:rFonts w:ascii="Times New Roman" w:hAnsi="Times New Roman" w:cs="Times New Roman"/>
                <w:b/>
                <w:bCs/>
                <w:color w:val="000000"/>
                <w:sz w:val="24"/>
                <w:szCs w:val="24"/>
              </w:rPr>
              <w:t>Project Description</w:t>
            </w:r>
          </w:p>
        </w:tc>
        <w:tc>
          <w:tcPr>
            <w:tcW w:w="7493" w:type="dxa"/>
            <w:tcBorders>
              <w:top w:val="single" w:sz="4" w:space="0" w:color="auto"/>
              <w:left w:val="single" w:sz="4" w:space="0" w:color="auto"/>
              <w:bottom w:val="single" w:sz="4" w:space="0" w:color="auto"/>
              <w:right w:val="single" w:sz="4" w:space="0" w:color="auto"/>
            </w:tcBorders>
            <w:noWrap/>
            <w:vAlign w:val="bottom"/>
          </w:tcPr>
          <w:p w14:paraId="37758211" w14:textId="2229BF62" w:rsidR="00E9022B" w:rsidRPr="00371C09" w:rsidRDefault="00920C15">
            <w:pPr>
              <w:rPr>
                <w:rFonts w:ascii="Times New Roman" w:hAnsi="Times New Roman" w:cs="Times New Roman"/>
                <w:color w:val="000000"/>
              </w:rPr>
            </w:pPr>
            <w:r w:rsidRPr="00920C15">
              <w:rPr>
                <w:rFonts w:ascii="Times New Roman" w:hAnsi="Times New Roman" w:cs="Times New Roman"/>
                <w:color w:val="000000"/>
              </w:rPr>
              <w:t>The inventory system will help a businessman manage his online store. For example, suppose there is an Amazon salesman Bob who buys products on sale in physical stores such as BestBuy and Target and then re-sells them on Amazon. The problem is that the physical stores usually have restrictions on the number of products one can buy at most during sale time. So Bob recruits some people to buy these products and send them to Bob’s Amazon store. Now Bob wants an inventory system to keep the inventory and billing records. Supposes Bob wants to collect some iPhone 6s, he will announce how many he needs and how much he pays for each of them in the inventory system. When Alice buys some products, say 5 iPhone 6s, for Bob, she logins the inventory system and records 5 iPhone 6s. Then she asks Bob for a shipping label and requests a payment.   When Bob sees the request, he will upload a shipping label to the system so Alice can download it. Next, Alice will download the label, ship the package, and upload the shipping receipt into the system. When Bob receives the package, he will examine the products. If everything matches, he will make a payment to Alice</w:t>
            </w:r>
          </w:p>
        </w:tc>
      </w:tr>
    </w:tbl>
    <w:p w14:paraId="7EE4BAB7" w14:textId="77777777" w:rsidR="00371C09" w:rsidRPr="00371C09" w:rsidRDefault="00371C09" w:rsidP="00371C09">
      <w:pPr>
        <w:rPr>
          <w:rFonts w:ascii="Times New Roman" w:hAnsi="Times New Roman" w:cs="Times New Roman"/>
          <w:b/>
          <w:sz w:val="32"/>
          <w:szCs w:val="32"/>
        </w:rPr>
      </w:pPr>
    </w:p>
    <w:tbl>
      <w:tblPr>
        <w:tblW w:w="96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0"/>
        <w:gridCol w:w="2323"/>
        <w:gridCol w:w="3074"/>
        <w:gridCol w:w="1823"/>
      </w:tblGrid>
      <w:tr w:rsidR="003463A5" w:rsidRPr="00371C09" w14:paraId="6884FFFF" w14:textId="77777777" w:rsidTr="00502EFF">
        <w:trPr>
          <w:trHeight w:val="407"/>
        </w:trPr>
        <w:tc>
          <w:tcPr>
            <w:tcW w:w="2460" w:type="dxa"/>
            <w:tcBorders>
              <w:top w:val="single" w:sz="4" w:space="0" w:color="auto"/>
              <w:left w:val="single" w:sz="4" w:space="0" w:color="auto"/>
              <w:bottom w:val="single" w:sz="4" w:space="0" w:color="auto"/>
              <w:right w:val="single" w:sz="4" w:space="0" w:color="auto"/>
            </w:tcBorders>
            <w:noWrap/>
            <w:vAlign w:val="center"/>
            <w:hideMark/>
          </w:tcPr>
          <w:p w14:paraId="27DBEC41" w14:textId="77777777" w:rsidR="003463A5" w:rsidRPr="00371C09" w:rsidRDefault="003463A5" w:rsidP="003815BF">
            <w:pPr>
              <w:rPr>
                <w:rFonts w:ascii="Times New Roman" w:hAnsi="Times New Roman" w:cs="Times New Roman"/>
                <w:b/>
                <w:bCs/>
                <w:color w:val="000000"/>
                <w:sz w:val="24"/>
                <w:szCs w:val="24"/>
              </w:rPr>
            </w:pPr>
            <w:r w:rsidRPr="00371C09">
              <w:rPr>
                <w:rFonts w:ascii="Times New Roman" w:hAnsi="Times New Roman" w:cs="Times New Roman"/>
                <w:b/>
                <w:bCs/>
                <w:color w:val="000000"/>
                <w:sz w:val="24"/>
                <w:szCs w:val="24"/>
              </w:rPr>
              <w:t>Team Member</w:t>
            </w:r>
          </w:p>
        </w:tc>
        <w:tc>
          <w:tcPr>
            <w:tcW w:w="2323" w:type="dxa"/>
            <w:tcBorders>
              <w:top w:val="single" w:sz="4" w:space="0" w:color="auto"/>
              <w:left w:val="single" w:sz="4" w:space="0" w:color="auto"/>
              <w:bottom w:val="single" w:sz="4" w:space="0" w:color="auto"/>
              <w:right w:val="single" w:sz="4" w:space="0" w:color="auto"/>
            </w:tcBorders>
            <w:noWrap/>
            <w:vAlign w:val="bottom"/>
            <w:hideMark/>
          </w:tcPr>
          <w:p w14:paraId="3B033123" w14:textId="77777777" w:rsidR="003463A5" w:rsidRPr="00371C09" w:rsidRDefault="003463A5" w:rsidP="003815BF">
            <w:pPr>
              <w:rPr>
                <w:rFonts w:ascii="Times New Roman" w:hAnsi="Times New Roman" w:cs="Times New Roman"/>
                <w:b/>
                <w:color w:val="000000"/>
                <w:sz w:val="24"/>
                <w:szCs w:val="24"/>
              </w:rPr>
            </w:pPr>
            <w:r w:rsidRPr="00371C09">
              <w:rPr>
                <w:rFonts w:ascii="Times New Roman" w:hAnsi="Times New Roman" w:cs="Times New Roman"/>
                <w:b/>
                <w:color w:val="000000"/>
                <w:sz w:val="24"/>
                <w:szCs w:val="24"/>
              </w:rPr>
              <w:t> Role</w:t>
            </w:r>
          </w:p>
        </w:tc>
        <w:tc>
          <w:tcPr>
            <w:tcW w:w="3074" w:type="dxa"/>
            <w:tcBorders>
              <w:top w:val="single" w:sz="4" w:space="0" w:color="auto"/>
              <w:left w:val="single" w:sz="4" w:space="0" w:color="auto"/>
              <w:bottom w:val="single" w:sz="4" w:space="0" w:color="auto"/>
              <w:right w:val="single" w:sz="4" w:space="0" w:color="auto"/>
            </w:tcBorders>
          </w:tcPr>
          <w:p w14:paraId="0480D60C" w14:textId="77777777" w:rsidR="003463A5" w:rsidRPr="00371C09" w:rsidRDefault="003463A5" w:rsidP="003815BF">
            <w:pPr>
              <w:rPr>
                <w:rFonts w:ascii="Times New Roman" w:hAnsi="Times New Roman" w:cs="Times New Roman"/>
                <w:b/>
                <w:color w:val="000000"/>
                <w:sz w:val="24"/>
                <w:szCs w:val="24"/>
              </w:rPr>
            </w:pPr>
            <w:r>
              <w:rPr>
                <w:rFonts w:ascii="Times New Roman" w:hAnsi="Times New Roman" w:cs="Times New Roman"/>
                <w:b/>
                <w:color w:val="000000"/>
                <w:sz w:val="24"/>
                <w:szCs w:val="24"/>
              </w:rPr>
              <w:t>Email</w:t>
            </w:r>
          </w:p>
        </w:tc>
        <w:tc>
          <w:tcPr>
            <w:tcW w:w="1823" w:type="dxa"/>
            <w:tcBorders>
              <w:top w:val="single" w:sz="4" w:space="0" w:color="auto"/>
              <w:left w:val="single" w:sz="4" w:space="0" w:color="auto"/>
              <w:bottom w:val="single" w:sz="4" w:space="0" w:color="auto"/>
              <w:right w:val="single" w:sz="4" w:space="0" w:color="auto"/>
            </w:tcBorders>
          </w:tcPr>
          <w:p w14:paraId="5DA04507" w14:textId="77777777" w:rsidR="003463A5" w:rsidRDefault="003463A5" w:rsidP="003815BF">
            <w:pPr>
              <w:rPr>
                <w:rFonts w:ascii="Times New Roman" w:hAnsi="Times New Roman" w:cs="Times New Roman"/>
                <w:b/>
                <w:color w:val="000000"/>
                <w:sz w:val="24"/>
                <w:szCs w:val="24"/>
              </w:rPr>
            </w:pPr>
            <w:r>
              <w:rPr>
                <w:rFonts w:ascii="Times New Roman" w:hAnsi="Times New Roman" w:cs="Times New Roman"/>
                <w:b/>
                <w:color w:val="000000"/>
                <w:sz w:val="24"/>
                <w:szCs w:val="24"/>
              </w:rPr>
              <w:t>Contact No.</w:t>
            </w:r>
          </w:p>
        </w:tc>
      </w:tr>
      <w:tr w:rsidR="003463A5" w:rsidRPr="00371C09" w14:paraId="52AD00F9" w14:textId="77777777" w:rsidTr="00502EFF">
        <w:trPr>
          <w:trHeight w:val="407"/>
        </w:trPr>
        <w:tc>
          <w:tcPr>
            <w:tcW w:w="2460" w:type="dxa"/>
            <w:tcBorders>
              <w:top w:val="single" w:sz="4" w:space="0" w:color="auto"/>
              <w:left w:val="single" w:sz="4" w:space="0" w:color="auto"/>
              <w:bottom w:val="single" w:sz="4" w:space="0" w:color="auto"/>
              <w:right w:val="single" w:sz="4" w:space="0" w:color="auto"/>
            </w:tcBorders>
            <w:noWrap/>
            <w:vAlign w:val="center"/>
          </w:tcPr>
          <w:p w14:paraId="515DCD66" w14:textId="4B8F7214" w:rsidR="003463A5" w:rsidRPr="00920C15" w:rsidRDefault="00920C15" w:rsidP="003815BF">
            <w:pPr>
              <w:rPr>
                <w:rFonts w:ascii="Times New Roman" w:hAnsi="Times New Roman" w:cs="Times New Roman"/>
                <w:bCs/>
                <w:color w:val="000000"/>
              </w:rPr>
            </w:pPr>
            <w:proofErr w:type="spellStart"/>
            <w:r w:rsidRPr="00920C15">
              <w:rPr>
                <w:rFonts w:ascii="Times New Roman" w:hAnsi="Times New Roman" w:cs="Times New Roman"/>
                <w:bCs/>
                <w:color w:val="000000"/>
              </w:rPr>
              <w:t>Amrit</w:t>
            </w:r>
            <w:proofErr w:type="spellEnd"/>
            <w:r w:rsidRPr="00920C15">
              <w:rPr>
                <w:rFonts w:ascii="Times New Roman" w:hAnsi="Times New Roman" w:cs="Times New Roman"/>
                <w:bCs/>
                <w:color w:val="000000"/>
              </w:rPr>
              <w:t xml:space="preserve"> </w:t>
            </w:r>
            <w:proofErr w:type="spellStart"/>
            <w:r w:rsidRPr="00920C15">
              <w:rPr>
                <w:rFonts w:ascii="Times New Roman" w:hAnsi="Times New Roman" w:cs="Times New Roman"/>
                <w:bCs/>
                <w:color w:val="000000"/>
              </w:rPr>
              <w:t>Dhimal</w:t>
            </w:r>
            <w:proofErr w:type="spellEnd"/>
          </w:p>
        </w:tc>
        <w:tc>
          <w:tcPr>
            <w:tcW w:w="2323" w:type="dxa"/>
            <w:tcBorders>
              <w:top w:val="single" w:sz="4" w:space="0" w:color="auto"/>
              <w:left w:val="single" w:sz="4" w:space="0" w:color="auto"/>
              <w:bottom w:val="single" w:sz="4" w:space="0" w:color="auto"/>
              <w:right w:val="single" w:sz="4" w:space="0" w:color="auto"/>
            </w:tcBorders>
            <w:noWrap/>
            <w:vAlign w:val="bottom"/>
            <w:hideMark/>
          </w:tcPr>
          <w:p w14:paraId="169DB440" w14:textId="44B9EC22" w:rsidR="003463A5" w:rsidRPr="00371C09" w:rsidRDefault="003463A5" w:rsidP="003815BF">
            <w:pPr>
              <w:rPr>
                <w:rFonts w:ascii="Times New Roman" w:hAnsi="Times New Roman" w:cs="Times New Roman"/>
                <w:color w:val="000000"/>
              </w:rPr>
            </w:pPr>
            <w:r w:rsidRPr="00371C09">
              <w:rPr>
                <w:rFonts w:ascii="Times New Roman" w:hAnsi="Times New Roman" w:cs="Times New Roman"/>
                <w:color w:val="000000"/>
              </w:rPr>
              <w:t> </w:t>
            </w:r>
            <w:r w:rsidR="00920C15">
              <w:rPr>
                <w:rFonts w:ascii="Times New Roman" w:hAnsi="Times New Roman" w:cs="Times New Roman"/>
                <w:color w:val="000000"/>
              </w:rPr>
              <w:t>Integration/Database Admin</w:t>
            </w:r>
          </w:p>
        </w:tc>
        <w:tc>
          <w:tcPr>
            <w:tcW w:w="3074" w:type="dxa"/>
            <w:tcBorders>
              <w:top w:val="single" w:sz="4" w:space="0" w:color="auto"/>
              <w:left w:val="single" w:sz="4" w:space="0" w:color="auto"/>
              <w:bottom w:val="single" w:sz="4" w:space="0" w:color="auto"/>
              <w:right w:val="single" w:sz="4" w:space="0" w:color="auto"/>
            </w:tcBorders>
          </w:tcPr>
          <w:p w14:paraId="12C397A2" w14:textId="275411BF" w:rsidR="003463A5" w:rsidRDefault="00D731A2" w:rsidP="003815BF">
            <w:pPr>
              <w:rPr>
                <w:rFonts w:ascii="Times New Roman" w:hAnsi="Times New Roman" w:cs="Times New Roman"/>
                <w:color w:val="000000"/>
              </w:rPr>
            </w:pPr>
            <w:hyperlink r:id="rId5" w:history="1">
              <w:r w:rsidR="00502EFF" w:rsidRPr="009E3983">
                <w:rPr>
                  <w:rStyle w:val="Hyperlink"/>
                  <w:rFonts w:ascii="Times New Roman" w:hAnsi="Times New Roman" w:cs="Times New Roman"/>
                </w:rPr>
                <w:t>S525982@mail.nwmissouri.edu</w:t>
              </w:r>
            </w:hyperlink>
          </w:p>
          <w:p w14:paraId="3B18A7D5" w14:textId="0680B59A" w:rsidR="00502EFF" w:rsidRPr="00371C09" w:rsidRDefault="00502EFF" w:rsidP="003815BF">
            <w:pPr>
              <w:rPr>
                <w:rFonts w:ascii="Times New Roman" w:hAnsi="Times New Roman" w:cs="Times New Roman"/>
                <w:color w:val="000000"/>
              </w:rPr>
            </w:pPr>
          </w:p>
        </w:tc>
        <w:tc>
          <w:tcPr>
            <w:tcW w:w="1823" w:type="dxa"/>
            <w:tcBorders>
              <w:top w:val="single" w:sz="4" w:space="0" w:color="auto"/>
              <w:left w:val="single" w:sz="4" w:space="0" w:color="auto"/>
              <w:bottom w:val="single" w:sz="4" w:space="0" w:color="auto"/>
              <w:right w:val="single" w:sz="4" w:space="0" w:color="auto"/>
            </w:tcBorders>
          </w:tcPr>
          <w:p w14:paraId="3BEB7324" w14:textId="41376DEB" w:rsidR="003463A5" w:rsidRPr="00371C09" w:rsidRDefault="00502EFF" w:rsidP="003815BF">
            <w:pPr>
              <w:rPr>
                <w:rFonts w:ascii="Times New Roman" w:hAnsi="Times New Roman" w:cs="Times New Roman"/>
                <w:color w:val="000000"/>
              </w:rPr>
            </w:pPr>
            <w:r>
              <w:rPr>
                <w:rFonts w:ascii="Times New Roman" w:hAnsi="Times New Roman" w:cs="Times New Roman"/>
                <w:color w:val="000000"/>
              </w:rPr>
              <w:t>660-528-0208</w:t>
            </w:r>
          </w:p>
        </w:tc>
      </w:tr>
      <w:tr w:rsidR="003463A5" w:rsidRPr="00371C09" w14:paraId="7E3FC3BC" w14:textId="77777777" w:rsidTr="00502EFF">
        <w:trPr>
          <w:trHeight w:val="407"/>
        </w:trPr>
        <w:tc>
          <w:tcPr>
            <w:tcW w:w="2460" w:type="dxa"/>
            <w:tcBorders>
              <w:top w:val="single" w:sz="4" w:space="0" w:color="auto"/>
              <w:left w:val="single" w:sz="4" w:space="0" w:color="auto"/>
              <w:bottom w:val="single" w:sz="4" w:space="0" w:color="auto"/>
              <w:right w:val="single" w:sz="4" w:space="0" w:color="auto"/>
            </w:tcBorders>
            <w:noWrap/>
            <w:vAlign w:val="center"/>
          </w:tcPr>
          <w:p w14:paraId="520B2294" w14:textId="749CEEA6" w:rsidR="003463A5" w:rsidRPr="00920C15" w:rsidRDefault="00920C15" w:rsidP="003815BF">
            <w:pPr>
              <w:rPr>
                <w:rFonts w:ascii="Times New Roman" w:hAnsi="Times New Roman" w:cs="Times New Roman"/>
                <w:bCs/>
                <w:color w:val="000000"/>
              </w:rPr>
            </w:pPr>
            <w:r>
              <w:rPr>
                <w:rFonts w:ascii="Times New Roman" w:hAnsi="Times New Roman" w:cs="Times New Roman"/>
                <w:bCs/>
                <w:color w:val="000000"/>
              </w:rPr>
              <w:t>Koti Reddy Nusum</w:t>
            </w:r>
          </w:p>
        </w:tc>
        <w:tc>
          <w:tcPr>
            <w:tcW w:w="2323" w:type="dxa"/>
            <w:tcBorders>
              <w:top w:val="single" w:sz="4" w:space="0" w:color="auto"/>
              <w:left w:val="single" w:sz="4" w:space="0" w:color="auto"/>
              <w:bottom w:val="single" w:sz="4" w:space="0" w:color="auto"/>
              <w:right w:val="single" w:sz="4" w:space="0" w:color="auto"/>
            </w:tcBorders>
            <w:noWrap/>
            <w:vAlign w:val="bottom"/>
          </w:tcPr>
          <w:p w14:paraId="103A649B" w14:textId="651DBC04" w:rsidR="003463A5" w:rsidRPr="00371C09" w:rsidRDefault="00920C15" w:rsidP="003815BF">
            <w:pPr>
              <w:rPr>
                <w:rFonts w:ascii="Times New Roman" w:hAnsi="Times New Roman" w:cs="Times New Roman"/>
                <w:color w:val="000000"/>
              </w:rPr>
            </w:pPr>
            <w:r>
              <w:rPr>
                <w:rFonts w:ascii="Times New Roman" w:hAnsi="Times New Roman" w:cs="Times New Roman"/>
                <w:color w:val="000000"/>
              </w:rPr>
              <w:t>System Requirements / Testing</w:t>
            </w:r>
          </w:p>
        </w:tc>
        <w:tc>
          <w:tcPr>
            <w:tcW w:w="3074" w:type="dxa"/>
            <w:tcBorders>
              <w:top w:val="single" w:sz="4" w:space="0" w:color="auto"/>
              <w:left w:val="single" w:sz="4" w:space="0" w:color="auto"/>
              <w:bottom w:val="single" w:sz="4" w:space="0" w:color="auto"/>
              <w:right w:val="single" w:sz="4" w:space="0" w:color="auto"/>
            </w:tcBorders>
          </w:tcPr>
          <w:p w14:paraId="2C40E71D" w14:textId="7A702B18" w:rsidR="003463A5" w:rsidRDefault="00D731A2" w:rsidP="003815BF">
            <w:pPr>
              <w:rPr>
                <w:rFonts w:ascii="Times New Roman" w:hAnsi="Times New Roman" w:cs="Times New Roman"/>
                <w:color w:val="000000"/>
              </w:rPr>
            </w:pPr>
            <w:hyperlink r:id="rId6" w:history="1">
              <w:r w:rsidR="00502EFF" w:rsidRPr="009E3983">
                <w:rPr>
                  <w:rStyle w:val="Hyperlink"/>
                  <w:rFonts w:ascii="Times New Roman" w:hAnsi="Times New Roman" w:cs="Times New Roman"/>
                </w:rPr>
                <w:t>S525809@mail.nwmissouri.edu</w:t>
              </w:r>
            </w:hyperlink>
          </w:p>
          <w:p w14:paraId="418BC465" w14:textId="5FEC0C10" w:rsidR="00502EFF" w:rsidRDefault="00D731A2" w:rsidP="003815BF">
            <w:pPr>
              <w:rPr>
                <w:rFonts w:ascii="Times New Roman" w:hAnsi="Times New Roman" w:cs="Times New Roman"/>
                <w:color w:val="000000"/>
              </w:rPr>
            </w:pPr>
            <w:hyperlink r:id="rId7" w:history="1">
              <w:r w:rsidR="00502EFF" w:rsidRPr="009E3983">
                <w:rPr>
                  <w:rStyle w:val="Hyperlink"/>
                  <w:rFonts w:ascii="Times New Roman" w:hAnsi="Times New Roman" w:cs="Times New Roman"/>
                </w:rPr>
                <w:t>Kotireddy.lk@gmail.com</w:t>
              </w:r>
            </w:hyperlink>
          </w:p>
          <w:p w14:paraId="2B3243CF" w14:textId="36504C4C" w:rsidR="00502EFF" w:rsidRPr="00371C09" w:rsidRDefault="00502EFF" w:rsidP="003815BF">
            <w:pPr>
              <w:rPr>
                <w:rFonts w:ascii="Times New Roman" w:hAnsi="Times New Roman" w:cs="Times New Roman"/>
                <w:color w:val="000000"/>
              </w:rPr>
            </w:pPr>
          </w:p>
        </w:tc>
        <w:tc>
          <w:tcPr>
            <w:tcW w:w="1823" w:type="dxa"/>
            <w:tcBorders>
              <w:top w:val="single" w:sz="4" w:space="0" w:color="auto"/>
              <w:left w:val="single" w:sz="4" w:space="0" w:color="auto"/>
              <w:bottom w:val="single" w:sz="4" w:space="0" w:color="auto"/>
              <w:right w:val="single" w:sz="4" w:space="0" w:color="auto"/>
            </w:tcBorders>
          </w:tcPr>
          <w:p w14:paraId="42602A33" w14:textId="1926A6F9" w:rsidR="003463A5" w:rsidRPr="00371C09" w:rsidRDefault="003876FC" w:rsidP="003815BF">
            <w:pPr>
              <w:rPr>
                <w:rFonts w:ascii="Times New Roman" w:hAnsi="Times New Roman" w:cs="Times New Roman"/>
                <w:color w:val="000000"/>
              </w:rPr>
            </w:pPr>
            <w:r>
              <w:rPr>
                <w:rFonts w:ascii="Times New Roman" w:hAnsi="Times New Roman" w:cs="Times New Roman"/>
                <w:color w:val="000000"/>
              </w:rPr>
              <w:t>660-215-0187</w:t>
            </w:r>
          </w:p>
        </w:tc>
      </w:tr>
      <w:tr w:rsidR="00E9022B" w:rsidRPr="00371C09" w14:paraId="591690E9" w14:textId="77777777" w:rsidTr="00502EFF">
        <w:trPr>
          <w:trHeight w:val="407"/>
        </w:trPr>
        <w:tc>
          <w:tcPr>
            <w:tcW w:w="2460" w:type="dxa"/>
            <w:tcBorders>
              <w:top w:val="single" w:sz="4" w:space="0" w:color="auto"/>
              <w:left w:val="single" w:sz="4" w:space="0" w:color="auto"/>
              <w:bottom w:val="single" w:sz="4" w:space="0" w:color="auto"/>
              <w:right w:val="single" w:sz="4" w:space="0" w:color="auto"/>
            </w:tcBorders>
            <w:noWrap/>
            <w:vAlign w:val="center"/>
          </w:tcPr>
          <w:p w14:paraId="6F450200" w14:textId="29FA26CB" w:rsidR="00E9022B" w:rsidRPr="00920C15" w:rsidRDefault="00920C15" w:rsidP="003815BF">
            <w:pPr>
              <w:rPr>
                <w:rFonts w:ascii="Times New Roman" w:hAnsi="Times New Roman" w:cs="Times New Roman"/>
                <w:bCs/>
                <w:color w:val="000000"/>
              </w:rPr>
            </w:pPr>
            <w:r w:rsidRPr="00920C15">
              <w:rPr>
                <w:rFonts w:ascii="Times New Roman" w:hAnsi="Times New Roman" w:cs="Times New Roman"/>
                <w:bCs/>
                <w:color w:val="000000"/>
              </w:rPr>
              <w:t xml:space="preserve">Suresh </w:t>
            </w:r>
            <w:proofErr w:type="spellStart"/>
            <w:r w:rsidRPr="00920C15">
              <w:rPr>
                <w:rFonts w:ascii="Times New Roman" w:hAnsi="Times New Roman" w:cs="Times New Roman"/>
                <w:bCs/>
                <w:color w:val="000000"/>
              </w:rPr>
              <w:t>Madugula</w:t>
            </w:r>
            <w:proofErr w:type="spellEnd"/>
          </w:p>
        </w:tc>
        <w:tc>
          <w:tcPr>
            <w:tcW w:w="2323" w:type="dxa"/>
            <w:tcBorders>
              <w:top w:val="single" w:sz="4" w:space="0" w:color="auto"/>
              <w:left w:val="single" w:sz="4" w:space="0" w:color="auto"/>
              <w:bottom w:val="single" w:sz="4" w:space="0" w:color="auto"/>
              <w:right w:val="single" w:sz="4" w:space="0" w:color="auto"/>
            </w:tcBorders>
            <w:noWrap/>
            <w:vAlign w:val="bottom"/>
          </w:tcPr>
          <w:p w14:paraId="456A99D5" w14:textId="643DFD16" w:rsidR="00E9022B" w:rsidRPr="00371C09" w:rsidRDefault="00920C15" w:rsidP="003815BF">
            <w:pPr>
              <w:rPr>
                <w:rFonts w:ascii="Times New Roman" w:hAnsi="Times New Roman" w:cs="Times New Roman"/>
                <w:color w:val="000000"/>
              </w:rPr>
            </w:pPr>
            <w:r>
              <w:rPr>
                <w:rFonts w:ascii="Times New Roman" w:hAnsi="Times New Roman" w:cs="Times New Roman"/>
                <w:color w:val="000000"/>
              </w:rPr>
              <w:t>UI Designer/Testing</w:t>
            </w:r>
          </w:p>
        </w:tc>
        <w:tc>
          <w:tcPr>
            <w:tcW w:w="3074" w:type="dxa"/>
            <w:tcBorders>
              <w:top w:val="single" w:sz="4" w:space="0" w:color="auto"/>
              <w:left w:val="single" w:sz="4" w:space="0" w:color="auto"/>
              <w:bottom w:val="single" w:sz="4" w:space="0" w:color="auto"/>
              <w:right w:val="single" w:sz="4" w:space="0" w:color="auto"/>
            </w:tcBorders>
          </w:tcPr>
          <w:p w14:paraId="5F39918B" w14:textId="5C8160D5" w:rsidR="00E9022B" w:rsidRDefault="00D731A2" w:rsidP="003815BF">
            <w:pPr>
              <w:rPr>
                <w:rFonts w:ascii="Times New Roman" w:hAnsi="Times New Roman" w:cs="Times New Roman"/>
                <w:color w:val="000000"/>
              </w:rPr>
            </w:pPr>
            <w:hyperlink r:id="rId8" w:history="1">
              <w:r w:rsidR="00502EFF" w:rsidRPr="009E3983">
                <w:rPr>
                  <w:rStyle w:val="Hyperlink"/>
                  <w:rFonts w:ascii="Times New Roman" w:hAnsi="Times New Roman" w:cs="Times New Roman"/>
                </w:rPr>
                <w:t>S525804@mail.nwmissouri.edu</w:t>
              </w:r>
            </w:hyperlink>
          </w:p>
          <w:p w14:paraId="4E54B156" w14:textId="34D57DCB" w:rsidR="00502EFF" w:rsidRDefault="00D731A2" w:rsidP="003815BF">
            <w:pPr>
              <w:rPr>
                <w:rFonts w:ascii="Times New Roman" w:hAnsi="Times New Roman" w:cs="Times New Roman"/>
                <w:color w:val="000000"/>
              </w:rPr>
            </w:pPr>
            <w:hyperlink r:id="rId9" w:history="1">
              <w:r w:rsidR="00502EFF" w:rsidRPr="009E3983">
                <w:rPr>
                  <w:rStyle w:val="Hyperlink"/>
                  <w:rFonts w:ascii="Times New Roman" w:hAnsi="Times New Roman" w:cs="Times New Roman"/>
                </w:rPr>
                <w:t>Sureshkumar23994@gmail.com</w:t>
              </w:r>
            </w:hyperlink>
          </w:p>
          <w:p w14:paraId="259C6682" w14:textId="49F81BF0" w:rsidR="00502EFF" w:rsidRPr="00371C09" w:rsidRDefault="00502EFF" w:rsidP="003815BF">
            <w:pPr>
              <w:rPr>
                <w:rFonts w:ascii="Times New Roman" w:hAnsi="Times New Roman" w:cs="Times New Roman"/>
                <w:color w:val="000000"/>
              </w:rPr>
            </w:pPr>
          </w:p>
        </w:tc>
        <w:tc>
          <w:tcPr>
            <w:tcW w:w="1823" w:type="dxa"/>
            <w:tcBorders>
              <w:top w:val="single" w:sz="4" w:space="0" w:color="auto"/>
              <w:left w:val="single" w:sz="4" w:space="0" w:color="auto"/>
              <w:bottom w:val="single" w:sz="4" w:space="0" w:color="auto"/>
              <w:right w:val="single" w:sz="4" w:space="0" w:color="auto"/>
            </w:tcBorders>
          </w:tcPr>
          <w:p w14:paraId="7C1552CE" w14:textId="7D47B2B4" w:rsidR="00E9022B" w:rsidRPr="00371C09" w:rsidRDefault="00502EFF" w:rsidP="003815BF">
            <w:pPr>
              <w:rPr>
                <w:rFonts w:ascii="Times New Roman" w:hAnsi="Times New Roman" w:cs="Times New Roman"/>
                <w:color w:val="000000"/>
              </w:rPr>
            </w:pPr>
            <w:r>
              <w:rPr>
                <w:rFonts w:ascii="Times New Roman" w:hAnsi="Times New Roman" w:cs="Times New Roman"/>
                <w:color w:val="000000"/>
              </w:rPr>
              <w:t>302-898-6503</w:t>
            </w:r>
          </w:p>
        </w:tc>
      </w:tr>
      <w:tr w:rsidR="00E9022B" w:rsidRPr="00371C09" w14:paraId="60467AC2" w14:textId="77777777" w:rsidTr="00502EFF">
        <w:trPr>
          <w:trHeight w:val="407"/>
        </w:trPr>
        <w:tc>
          <w:tcPr>
            <w:tcW w:w="2460" w:type="dxa"/>
            <w:tcBorders>
              <w:top w:val="single" w:sz="4" w:space="0" w:color="auto"/>
              <w:left w:val="single" w:sz="4" w:space="0" w:color="auto"/>
              <w:bottom w:val="single" w:sz="4" w:space="0" w:color="auto"/>
              <w:right w:val="single" w:sz="4" w:space="0" w:color="auto"/>
            </w:tcBorders>
            <w:noWrap/>
            <w:vAlign w:val="center"/>
          </w:tcPr>
          <w:p w14:paraId="51C22006" w14:textId="22240058" w:rsidR="00E9022B" w:rsidRPr="00920C15" w:rsidRDefault="00920C15" w:rsidP="003815BF">
            <w:pPr>
              <w:rPr>
                <w:rFonts w:ascii="Times New Roman" w:hAnsi="Times New Roman" w:cs="Times New Roman"/>
                <w:bCs/>
                <w:color w:val="000000"/>
              </w:rPr>
            </w:pPr>
            <w:r w:rsidRPr="00920C15">
              <w:rPr>
                <w:rFonts w:ascii="Times New Roman" w:hAnsi="Times New Roman" w:cs="Times New Roman"/>
                <w:bCs/>
                <w:color w:val="000000"/>
              </w:rPr>
              <w:t xml:space="preserve">Sai Krishna </w:t>
            </w:r>
            <w:proofErr w:type="spellStart"/>
            <w:r w:rsidRPr="00920C15">
              <w:rPr>
                <w:rFonts w:ascii="Times New Roman" w:hAnsi="Times New Roman" w:cs="Times New Roman"/>
                <w:bCs/>
                <w:color w:val="000000"/>
              </w:rPr>
              <w:t>Vurugonda</w:t>
            </w:r>
            <w:proofErr w:type="spellEnd"/>
          </w:p>
        </w:tc>
        <w:tc>
          <w:tcPr>
            <w:tcW w:w="2323" w:type="dxa"/>
            <w:tcBorders>
              <w:top w:val="single" w:sz="4" w:space="0" w:color="auto"/>
              <w:left w:val="single" w:sz="4" w:space="0" w:color="auto"/>
              <w:bottom w:val="single" w:sz="4" w:space="0" w:color="auto"/>
              <w:right w:val="single" w:sz="4" w:space="0" w:color="auto"/>
            </w:tcBorders>
            <w:noWrap/>
            <w:vAlign w:val="bottom"/>
          </w:tcPr>
          <w:p w14:paraId="1F5356CE" w14:textId="6DA86539" w:rsidR="00E9022B" w:rsidRPr="00371C09" w:rsidRDefault="00920C15" w:rsidP="003815BF">
            <w:pPr>
              <w:rPr>
                <w:rFonts w:ascii="Times New Roman" w:hAnsi="Times New Roman" w:cs="Times New Roman"/>
                <w:color w:val="000000"/>
              </w:rPr>
            </w:pPr>
            <w:r>
              <w:rPr>
                <w:rFonts w:ascii="Times New Roman" w:hAnsi="Times New Roman" w:cs="Times New Roman"/>
                <w:color w:val="000000"/>
              </w:rPr>
              <w:t xml:space="preserve">Database </w:t>
            </w:r>
            <w:r w:rsidR="003876FC">
              <w:rPr>
                <w:rFonts w:ascii="Times New Roman" w:hAnsi="Times New Roman" w:cs="Times New Roman"/>
                <w:color w:val="000000"/>
              </w:rPr>
              <w:t xml:space="preserve">Manager </w:t>
            </w:r>
            <w:r>
              <w:rPr>
                <w:rFonts w:ascii="Times New Roman" w:hAnsi="Times New Roman" w:cs="Times New Roman"/>
                <w:color w:val="000000"/>
              </w:rPr>
              <w:t>/Documentation</w:t>
            </w:r>
          </w:p>
        </w:tc>
        <w:tc>
          <w:tcPr>
            <w:tcW w:w="3074" w:type="dxa"/>
            <w:tcBorders>
              <w:top w:val="single" w:sz="4" w:space="0" w:color="auto"/>
              <w:left w:val="single" w:sz="4" w:space="0" w:color="auto"/>
              <w:bottom w:val="single" w:sz="4" w:space="0" w:color="auto"/>
              <w:right w:val="single" w:sz="4" w:space="0" w:color="auto"/>
            </w:tcBorders>
          </w:tcPr>
          <w:p w14:paraId="142402C1" w14:textId="3D30278D" w:rsidR="00E9022B" w:rsidRDefault="00D731A2" w:rsidP="003815BF">
            <w:pPr>
              <w:rPr>
                <w:rFonts w:ascii="Times New Roman" w:hAnsi="Times New Roman" w:cs="Times New Roman"/>
                <w:color w:val="000000"/>
              </w:rPr>
            </w:pPr>
            <w:hyperlink r:id="rId10" w:history="1">
              <w:r w:rsidR="003876FC" w:rsidRPr="009E3983">
                <w:rPr>
                  <w:rStyle w:val="Hyperlink"/>
                  <w:rFonts w:ascii="Times New Roman" w:hAnsi="Times New Roman" w:cs="Times New Roman"/>
                </w:rPr>
                <w:t>S525777@mail.nwmissouri.edu</w:t>
              </w:r>
            </w:hyperlink>
          </w:p>
          <w:p w14:paraId="5B35E165" w14:textId="60ECF852" w:rsidR="003876FC" w:rsidRPr="003876FC" w:rsidRDefault="00D731A2" w:rsidP="003815BF">
            <w:pPr>
              <w:rPr>
                <w:rFonts w:ascii="Times New Roman" w:hAnsi="Times New Roman" w:cs="Times New Roman"/>
                <w:color w:val="000000"/>
              </w:rPr>
            </w:pPr>
            <w:hyperlink r:id="rId11" w:history="1">
              <w:r w:rsidR="003876FC" w:rsidRPr="003876FC">
                <w:rPr>
                  <w:rStyle w:val="Hyperlink"/>
                  <w:rFonts w:ascii="Times New Roman" w:hAnsi="Times New Roman" w:cs="Times New Roman"/>
                </w:rPr>
                <w:t>krishnasai952@gmail.com</w:t>
              </w:r>
            </w:hyperlink>
          </w:p>
        </w:tc>
        <w:tc>
          <w:tcPr>
            <w:tcW w:w="1823" w:type="dxa"/>
            <w:tcBorders>
              <w:top w:val="single" w:sz="4" w:space="0" w:color="auto"/>
              <w:left w:val="single" w:sz="4" w:space="0" w:color="auto"/>
              <w:bottom w:val="single" w:sz="4" w:space="0" w:color="auto"/>
              <w:right w:val="single" w:sz="4" w:space="0" w:color="auto"/>
            </w:tcBorders>
          </w:tcPr>
          <w:p w14:paraId="3D14C140" w14:textId="71530654" w:rsidR="00E9022B" w:rsidRPr="00371C09" w:rsidRDefault="003876FC" w:rsidP="003815BF">
            <w:pPr>
              <w:rPr>
                <w:rFonts w:ascii="Times New Roman" w:hAnsi="Times New Roman" w:cs="Times New Roman"/>
                <w:color w:val="000000"/>
              </w:rPr>
            </w:pPr>
            <w:r>
              <w:rPr>
                <w:rFonts w:ascii="Times New Roman" w:hAnsi="Times New Roman" w:cs="Times New Roman"/>
                <w:color w:val="000000"/>
              </w:rPr>
              <w:t>660-528-0051</w:t>
            </w:r>
          </w:p>
        </w:tc>
      </w:tr>
    </w:tbl>
    <w:p w14:paraId="0132F0A5" w14:textId="77777777" w:rsidR="00371C09" w:rsidRPr="00371C09" w:rsidRDefault="00371C09" w:rsidP="00371C09">
      <w:pPr>
        <w:rPr>
          <w:rFonts w:ascii="Times New Roman" w:hAnsi="Times New Roman" w:cs="Times New Roman"/>
          <w:b/>
          <w:sz w:val="32"/>
          <w:szCs w:val="32"/>
        </w:rPr>
      </w:pPr>
    </w:p>
    <w:sectPr w:rsidR="00371C09" w:rsidRPr="00371C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wMTS3NDI0MTEzNTRQ0lEKTi0uzszPAykwqgUAlhQTfywAAAA="/>
  </w:docVars>
  <w:rsids>
    <w:rsidRoot w:val="005D405A"/>
    <w:rsid w:val="000027AD"/>
    <w:rsid w:val="0000418E"/>
    <w:rsid w:val="00006733"/>
    <w:rsid w:val="00010640"/>
    <w:rsid w:val="00014177"/>
    <w:rsid w:val="0001542E"/>
    <w:rsid w:val="000218C7"/>
    <w:rsid w:val="000244D8"/>
    <w:rsid w:val="0002531F"/>
    <w:rsid w:val="00025A20"/>
    <w:rsid w:val="00030F48"/>
    <w:rsid w:val="00031D39"/>
    <w:rsid w:val="00036061"/>
    <w:rsid w:val="00036A7A"/>
    <w:rsid w:val="000372F2"/>
    <w:rsid w:val="00037425"/>
    <w:rsid w:val="00040262"/>
    <w:rsid w:val="000433CF"/>
    <w:rsid w:val="000436C1"/>
    <w:rsid w:val="00043ADE"/>
    <w:rsid w:val="000441EE"/>
    <w:rsid w:val="00045647"/>
    <w:rsid w:val="00047A82"/>
    <w:rsid w:val="00050FA9"/>
    <w:rsid w:val="00054992"/>
    <w:rsid w:val="000551CB"/>
    <w:rsid w:val="00055B79"/>
    <w:rsid w:val="000567F8"/>
    <w:rsid w:val="0005686F"/>
    <w:rsid w:val="00060EA1"/>
    <w:rsid w:val="00064E80"/>
    <w:rsid w:val="00066DFB"/>
    <w:rsid w:val="00067B77"/>
    <w:rsid w:val="00070401"/>
    <w:rsid w:val="000724A5"/>
    <w:rsid w:val="00073540"/>
    <w:rsid w:val="00077772"/>
    <w:rsid w:val="00081B88"/>
    <w:rsid w:val="0008554B"/>
    <w:rsid w:val="00085A9B"/>
    <w:rsid w:val="00085DC7"/>
    <w:rsid w:val="00086CA8"/>
    <w:rsid w:val="000A2B7E"/>
    <w:rsid w:val="000A41AE"/>
    <w:rsid w:val="000A6431"/>
    <w:rsid w:val="000A6543"/>
    <w:rsid w:val="000B093E"/>
    <w:rsid w:val="000B38FF"/>
    <w:rsid w:val="000C68DD"/>
    <w:rsid w:val="000D1F98"/>
    <w:rsid w:val="000D33AB"/>
    <w:rsid w:val="000D43E4"/>
    <w:rsid w:val="000D4812"/>
    <w:rsid w:val="000E15FC"/>
    <w:rsid w:val="000E3B9C"/>
    <w:rsid w:val="000F0155"/>
    <w:rsid w:val="000F141B"/>
    <w:rsid w:val="000F3328"/>
    <w:rsid w:val="000F3CF3"/>
    <w:rsid w:val="000F7C73"/>
    <w:rsid w:val="00101821"/>
    <w:rsid w:val="00110046"/>
    <w:rsid w:val="00110EDB"/>
    <w:rsid w:val="00111488"/>
    <w:rsid w:val="0011588D"/>
    <w:rsid w:val="001179EE"/>
    <w:rsid w:val="00117DD2"/>
    <w:rsid w:val="0012027B"/>
    <w:rsid w:val="00124D40"/>
    <w:rsid w:val="00125D67"/>
    <w:rsid w:val="001327B0"/>
    <w:rsid w:val="00132E32"/>
    <w:rsid w:val="0013396E"/>
    <w:rsid w:val="00134035"/>
    <w:rsid w:val="001360FB"/>
    <w:rsid w:val="001402B4"/>
    <w:rsid w:val="0014219D"/>
    <w:rsid w:val="001438C5"/>
    <w:rsid w:val="00146668"/>
    <w:rsid w:val="00146932"/>
    <w:rsid w:val="00147752"/>
    <w:rsid w:val="00147DF3"/>
    <w:rsid w:val="001500A7"/>
    <w:rsid w:val="00151A42"/>
    <w:rsid w:val="00156555"/>
    <w:rsid w:val="00156C67"/>
    <w:rsid w:val="001576EA"/>
    <w:rsid w:val="00162124"/>
    <w:rsid w:val="00162A80"/>
    <w:rsid w:val="00164586"/>
    <w:rsid w:val="001707F1"/>
    <w:rsid w:val="001718AC"/>
    <w:rsid w:val="00173A65"/>
    <w:rsid w:val="001757C4"/>
    <w:rsid w:val="001774D3"/>
    <w:rsid w:val="001807D4"/>
    <w:rsid w:val="001812A9"/>
    <w:rsid w:val="0018185F"/>
    <w:rsid w:val="001837BF"/>
    <w:rsid w:val="00187C89"/>
    <w:rsid w:val="00192053"/>
    <w:rsid w:val="00193070"/>
    <w:rsid w:val="001931B8"/>
    <w:rsid w:val="001A1011"/>
    <w:rsid w:val="001A1102"/>
    <w:rsid w:val="001A1188"/>
    <w:rsid w:val="001A1226"/>
    <w:rsid w:val="001A5053"/>
    <w:rsid w:val="001A50E6"/>
    <w:rsid w:val="001A7391"/>
    <w:rsid w:val="001A7747"/>
    <w:rsid w:val="001B1633"/>
    <w:rsid w:val="001B3CBD"/>
    <w:rsid w:val="001B5461"/>
    <w:rsid w:val="001B5F91"/>
    <w:rsid w:val="001B658F"/>
    <w:rsid w:val="001B7E28"/>
    <w:rsid w:val="001C2C93"/>
    <w:rsid w:val="001C526A"/>
    <w:rsid w:val="001C5A95"/>
    <w:rsid w:val="001D1832"/>
    <w:rsid w:val="001D23FC"/>
    <w:rsid w:val="001D288D"/>
    <w:rsid w:val="001D7525"/>
    <w:rsid w:val="001E4877"/>
    <w:rsid w:val="001E59D8"/>
    <w:rsid w:val="001E7058"/>
    <w:rsid w:val="001E76B2"/>
    <w:rsid w:val="001F1132"/>
    <w:rsid w:val="001F6B6A"/>
    <w:rsid w:val="001F7D76"/>
    <w:rsid w:val="002047F9"/>
    <w:rsid w:val="00204F85"/>
    <w:rsid w:val="00207965"/>
    <w:rsid w:val="00212336"/>
    <w:rsid w:val="00212E2E"/>
    <w:rsid w:val="00214D9C"/>
    <w:rsid w:val="0021536C"/>
    <w:rsid w:val="00217DC7"/>
    <w:rsid w:val="002203B9"/>
    <w:rsid w:val="00220509"/>
    <w:rsid w:val="00222755"/>
    <w:rsid w:val="00232FA6"/>
    <w:rsid w:val="0023348C"/>
    <w:rsid w:val="002336E3"/>
    <w:rsid w:val="00235720"/>
    <w:rsid w:val="00237CC5"/>
    <w:rsid w:val="00237D3E"/>
    <w:rsid w:val="00240991"/>
    <w:rsid w:val="00243F25"/>
    <w:rsid w:val="0024573B"/>
    <w:rsid w:val="00245D46"/>
    <w:rsid w:val="0025019E"/>
    <w:rsid w:val="00254713"/>
    <w:rsid w:val="0025690A"/>
    <w:rsid w:val="00257D7E"/>
    <w:rsid w:val="002621B0"/>
    <w:rsid w:val="00263E6C"/>
    <w:rsid w:val="00264FB6"/>
    <w:rsid w:val="00274E0C"/>
    <w:rsid w:val="00280D0F"/>
    <w:rsid w:val="00283385"/>
    <w:rsid w:val="00285794"/>
    <w:rsid w:val="00285CD0"/>
    <w:rsid w:val="00286E99"/>
    <w:rsid w:val="00287A46"/>
    <w:rsid w:val="002909E8"/>
    <w:rsid w:val="00293795"/>
    <w:rsid w:val="00295645"/>
    <w:rsid w:val="002959AB"/>
    <w:rsid w:val="002964FD"/>
    <w:rsid w:val="0029770B"/>
    <w:rsid w:val="002A4396"/>
    <w:rsid w:val="002B6444"/>
    <w:rsid w:val="002B6FC3"/>
    <w:rsid w:val="002B7716"/>
    <w:rsid w:val="002C11F0"/>
    <w:rsid w:val="002C60BA"/>
    <w:rsid w:val="002C7B25"/>
    <w:rsid w:val="002D32DA"/>
    <w:rsid w:val="002D36ED"/>
    <w:rsid w:val="002D41FD"/>
    <w:rsid w:val="002E275A"/>
    <w:rsid w:val="002E43E9"/>
    <w:rsid w:val="002E51A5"/>
    <w:rsid w:val="002E530C"/>
    <w:rsid w:val="002F1251"/>
    <w:rsid w:val="002F4621"/>
    <w:rsid w:val="002F75BD"/>
    <w:rsid w:val="00300D43"/>
    <w:rsid w:val="0030172F"/>
    <w:rsid w:val="0030181B"/>
    <w:rsid w:val="003029F6"/>
    <w:rsid w:val="00302CD8"/>
    <w:rsid w:val="00303E8E"/>
    <w:rsid w:val="00305831"/>
    <w:rsid w:val="00305A69"/>
    <w:rsid w:val="00306128"/>
    <w:rsid w:val="00311E0A"/>
    <w:rsid w:val="003144AD"/>
    <w:rsid w:val="00320ABF"/>
    <w:rsid w:val="00321D33"/>
    <w:rsid w:val="00322A45"/>
    <w:rsid w:val="003265F9"/>
    <w:rsid w:val="00327031"/>
    <w:rsid w:val="00330F53"/>
    <w:rsid w:val="00331296"/>
    <w:rsid w:val="0033331D"/>
    <w:rsid w:val="00333803"/>
    <w:rsid w:val="00336138"/>
    <w:rsid w:val="00337DF3"/>
    <w:rsid w:val="00340C44"/>
    <w:rsid w:val="00342096"/>
    <w:rsid w:val="00343216"/>
    <w:rsid w:val="003441BD"/>
    <w:rsid w:val="00344541"/>
    <w:rsid w:val="00345ED0"/>
    <w:rsid w:val="003463A5"/>
    <w:rsid w:val="00351B72"/>
    <w:rsid w:val="00352F5F"/>
    <w:rsid w:val="003622B3"/>
    <w:rsid w:val="00364108"/>
    <w:rsid w:val="0036498B"/>
    <w:rsid w:val="003649CF"/>
    <w:rsid w:val="00364C35"/>
    <w:rsid w:val="0036638A"/>
    <w:rsid w:val="0036680F"/>
    <w:rsid w:val="00366E4E"/>
    <w:rsid w:val="00371C09"/>
    <w:rsid w:val="003731A0"/>
    <w:rsid w:val="003734DE"/>
    <w:rsid w:val="0037361A"/>
    <w:rsid w:val="00374FDF"/>
    <w:rsid w:val="0037511F"/>
    <w:rsid w:val="00375519"/>
    <w:rsid w:val="003759DB"/>
    <w:rsid w:val="00375C28"/>
    <w:rsid w:val="00381522"/>
    <w:rsid w:val="00384258"/>
    <w:rsid w:val="003856F1"/>
    <w:rsid w:val="00386D68"/>
    <w:rsid w:val="003876FC"/>
    <w:rsid w:val="00387ABE"/>
    <w:rsid w:val="00391DA5"/>
    <w:rsid w:val="00394EE2"/>
    <w:rsid w:val="00397C39"/>
    <w:rsid w:val="003A2091"/>
    <w:rsid w:val="003A21D3"/>
    <w:rsid w:val="003A615F"/>
    <w:rsid w:val="003A642F"/>
    <w:rsid w:val="003B0331"/>
    <w:rsid w:val="003B2924"/>
    <w:rsid w:val="003B3F5B"/>
    <w:rsid w:val="003B7310"/>
    <w:rsid w:val="003B78DB"/>
    <w:rsid w:val="003C0E34"/>
    <w:rsid w:val="003C0E75"/>
    <w:rsid w:val="003C4ED2"/>
    <w:rsid w:val="003D3474"/>
    <w:rsid w:val="003D497B"/>
    <w:rsid w:val="003D6D6C"/>
    <w:rsid w:val="003D7857"/>
    <w:rsid w:val="003D7FEB"/>
    <w:rsid w:val="003E3870"/>
    <w:rsid w:val="003E4CC8"/>
    <w:rsid w:val="003E52E6"/>
    <w:rsid w:val="003F4710"/>
    <w:rsid w:val="003F6132"/>
    <w:rsid w:val="00400934"/>
    <w:rsid w:val="00400D47"/>
    <w:rsid w:val="004017A1"/>
    <w:rsid w:val="004019CA"/>
    <w:rsid w:val="00402FE7"/>
    <w:rsid w:val="00404D58"/>
    <w:rsid w:val="00406363"/>
    <w:rsid w:val="00410355"/>
    <w:rsid w:val="004107BE"/>
    <w:rsid w:val="0041360D"/>
    <w:rsid w:val="00414033"/>
    <w:rsid w:val="004175D9"/>
    <w:rsid w:val="004200E7"/>
    <w:rsid w:val="00421EAB"/>
    <w:rsid w:val="004240BD"/>
    <w:rsid w:val="00425CE0"/>
    <w:rsid w:val="0042700B"/>
    <w:rsid w:val="00427C26"/>
    <w:rsid w:val="004317C0"/>
    <w:rsid w:val="00432459"/>
    <w:rsid w:val="00440EF9"/>
    <w:rsid w:val="00441A00"/>
    <w:rsid w:val="00446C74"/>
    <w:rsid w:val="00446D81"/>
    <w:rsid w:val="0045100F"/>
    <w:rsid w:val="0045264E"/>
    <w:rsid w:val="00453363"/>
    <w:rsid w:val="0045474E"/>
    <w:rsid w:val="00454C06"/>
    <w:rsid w:val="00460FCE"/>
    <w:rsid w:val="004612B2"/>
    <w:rsid w:val="00462D92"/>
    <w:rsid w:val="00466432"/>
    <w:rsid w:val="00472F68"/>
    <w:rsid w:val="004744D9"/>
    <w:rsid w:val="00474635"/>
    <w:rsid w:val="00475EBF"/>
    <w:rsid w:val="00476C54"/>
    <w:rsid w:val="00482B88"/>
    <w:rsid w:val="00482F57"/>
    <w:rsid w:val="00483534"/>
    <w:rsid w:val="00484D17"/>
    <w:rsid w:val="00487EFD"/>
    <w:rsid w:val="00491D63"/>
    <w:rsid w:val="00492629"/>
    <w:rsid w:val="00493C2A"/>
    <w:rsid w:val="004962C5"/>
    <w:rsid w:val="0049636E"/>
    <w:rsid w:val="004A37C1"/>
    <w:rsid w:val="004A3E62"/>
    <w:rsid w:val="004A6521"/>
    <w:rsid w:val="004B0168"/>
    <w:rsid w:val="004B19CC"/>
    <w:rsid w:val="004B53D9"/>
    <w:rsid w:val="004B5E25"/>
    <w:rsid w:val="004B688B"/>
    <w:rsid w:val="004C16C6"/>
    <w:rsid w:val="004C18C3"/>
    <w:rsid w:val="004C2700"/>
    <w:rsid w:val="004C34F5"/>
    <w:rsid w:val="004D3D5E"/>
    <w:rsid w:val="004D5C80"/>
    <w:rsid w:val="004D697A"/>
    <w:rsid w:val="004E40D4"/>
    <w:rsid w:val="004E5746"/>
    <w:rsid w:val="004E69BD"/>
    <w:rsid w:val="004F0D20"/>
    <w:rsid w:val="004F5539"/>
    <w:rsid w:val="004F5748"/>
    <w:rsid w:val="004F729F"/>
    <w:rsid w:val="00502D12"/>
    <w:rsid w:val="00502EFF"/>
    <w:rsid w:val="00503514"/>
    <w:rsid w:val="005044AB"/>
    <w:rsid w:val="00507EAD"/>
    <w:rsid w:val="00512C46"/>
    <w:rsid w:val="00515C71"/>
    <w:rsid w:val="005173DF"/>
    <w:rsid w:val="00521883"/>
    <w:rsid w:val="00522A24"/>
    <w:rsid w:val="00522C34"/>
    <w:rsid w:val="0052383A"/>
    <w:rsid w:val="00526311"/>
    <w:rsid w:val="005272E2"/>
    <w:rsid w:val="00531CAE"/>
    <w:rsid w:val="0053428F"/>
    <w:rsid w:val="0053536A"/>
    <w:rsid w:val="0054041A"/>
    <w:rsid w:val="00540548"/>
    <w:rsid w:val="005423A8"/>
    <w:rsid w:val="0054370F"/>
    <w:rsid w:val="005449D6"/>
    <w:rsid w:val="00546B18"/>
    <w:rsid w:val="005528EE"/>
    <w:rsid w:val="00555431"/>
    <w:rsid w:val="00556332"/>
    <w:rsid w:val="0055736E"/>
    <w:rsid w:val="00560711"/>
    <w:rsid w:val="005610BD"/>
    <w:rsid w:val="005630F6"/>
    <w:rsid w:val="00570D4E"/>
    <w:rsid w:val="00572B12"/>
    <w:rsid w:val="00574F31"/>
    <w:rsid w:val="00575590"/>
    <w:rsid w:val="00580032"/>
    <w:rsid w:val="00581F08"/>
    <w:rsid w:val="005843F9"/>
    <w:rsid w:val="00587330"/>
    <w:rsid w:val="005921C9"/>
    <w:rsid w:val="00592CC4"/>
    <w:rsid w:val="00597A10"/>
    <w:rsid w:val="005A080E"/>
    <w:rsid w:val="005A223A"/>
    <w:rsid w:val="005A554F"/>
    <w:rsid w:val="005A6B53"/>
    <w:rsid w:val="005A6D28"/>
    <w:rsid w:val="005B06DC"/>
    <w:rsid w:val="005B149F"/>
    <w:rsid w:val="005B50A4"/>
    <w:rsid w:val="005B716E"/>
    <w:rsid w:val="005B7DDC"/>
    <w:rsid w:val="005C390B"/>
    <w:rsid w:val="005C3B77"/>
    <w:rsid w:val="005C4FC0"/>
    <w:rsid w:val="005D17A4"/>
    <w:rsid w:val="005D405A"/>
    <w:rsid w:val="005D40B9"/>
    <w:rsid w:val="005D6643"/>
    <w:rsid w:val="005D6BB6"/>
    <w:rsid w:val="005E128B"/>
    <w:rsid w:val="005E330E"/>
    <w:rsid w:val="005E40A0"/>
    <w:rsid w:val="005E45B7"/>
    <w:rsid w:val="005E599C"/>
    <w:rsid w:val="005F16EE"/>
    <w:rsid w:val="005F229E"/>
    <w:rsid w:val="005F2C1E"/>
    <w:rsid w:val="005F5098"/>
    <w:rsid w:val="005F6042"/>
    <w:rsid w:val="00601637"/>
    <w:rsid w:val="00602BDD"/>
    <w:rsid w:val="00603905"/>
    <w:rsid w:val="006070F2"/>
    <w:rsid w:val="00607EB2"/>
    <w:rsid w:val="00611DC7"/>
    <w:rsid w:val="00611E6C"/>
    <w:rsid w:val="00616822"/>
    <w:rsid w:val="00620972"/>
    <w:rsid w:val="00621DCD"/>
    <w:rsid w:val="00621E35"/>
    <w:rsid w:val="0062445F"/>
    <w:rsid w:val="006249A8"/>
    <w:rsid w:val="00626D1E"/>
    <w:rsid w:val="00627141"/>
    <w:rsid w:val="00635105"/>
    <w:rsid w:val="0063520E"/>
    <w:rsid w:val="00635E4B"/>
    <w:rsid w:val="00640E6A"/>
    <w:rsid w:val="00643A03"/>
    <w:rsid w:val="00645812"/>
    <w:rsid w:val="0064753E"/>
    <w:rsid w:val="0065042E"/>
    <w:rsid w:val="006506D6"/>
    <w:rsid w:val="0065271F"/>
    <w:rsid w:val="006546CA"/>
    <w:rsid w:val="00654AD5"/>
    <w:rsid w:val="006554BB"/>
    <w:rsid w:val="006635A9"/>
    <w:rsid w:val="00663EB6"/>
    <w:rsid w:val="0067023B"/>
    <w:rsid w:val="00670BAF"/>
    <w:rsid w:val="006733E3"/>
    <w:rsid w:val="0067790E"/>
    <w:rsid w:val="00686D4E"/>
    <w:rsid w:val="0068736D"/>
    <w:rsid w:val="00687F39"/>
    <w:rsid w:val="00691F42"/>
    <w:rsid w:val="006925E7"/>
    <w:rsid w:val="0069308B"/>
    <w:rsid w:val="006A0AF4"/>
    <w:rsid w:val="006A0E38"/>
    <w:rsid w:val="006A138F"/>
    <w:rsid w:val="006A2180"/>
    <w:rsid w:val="006A2665"/>
    <w:rsid w:val="006A324D"/>
    <w:rsid w:val="006A3397"/>
    <w:rsid w:val="006A498A"/>
    <w:rsid w:val="006A4C32"/>
    <w:rsid w:val="006A7C55"/>
    <w:rsid w:val="006B03F8"/>
    <w:rsid w:val="006B1655"/>
    <w:rsid w:val="006B1F60"/>
    <w:rsid w:val="006B3AE3"/>
    <w:rsid w:val="006B6748"/>
    <w:rsid w:val="006C1BA0"/>
    <w:rsid w:val="006D2DD9"/>
    <w:rsid w:val="006D31E8"/>
    <w:rsid w:val="006D5812"/>
    <w:rsid w:val="006D603E"/>
    <w:rsid w:val="006E0EDE"/>
    <w:rsid w:val="006E11B0"/>
    <w:rsid w:val="006E56D4"/>
    <w:rsid w:val="006F2F71"/>
    <w:rsid w:val="006F35A4"/>
    <w:rsid w:val="006F59C2"/>
    <w:rsid w:val="006F768D"/>
    <w:rsid w:val="007012D2"/>
    <w:rsid w:val="00701D9F"/>
    <w:rsid w:val="0070209D"/>
    <w:rsid w:val="00711DB2"/>
    <w:rsid w:val="007124BD"/>
    <w:rsid w:val="0071665B"/>
    <w:rsid w:val="007176F5"/>
    <w:rsid w:val="007220D4"/>
    <w:rsid w:val="00724D47"/>
    <w:rsid w:val="00726F15"/>
    <w:rsid w:val="0073075A"/>
    <w:rsid w:val="00731046"/>
    <w:rsid w:val="00731809"/>
    <w:rsid w:val="007420BF"/>
    <w:rsid w:val="007425CF"/>
    <w:rsid w:val="00744F7E"/>
    <w:rsid w:val="007459EC"/>
    <w:rsid w:val="00746079"/>
    <w:rsid w:val="0075027E"/>
    <w:rsid w:val="007515BB"/>
    <w:rsid w:val="00756559"/>
    <w:rsid w:val="00761BA0"/>
    <w:rsid w:val="007626BB"/>
    <w:rsid w:val="00763B42"/>
    <w:rsid w:val="0076541F"/>
    <w:rsid w:val="00775929"/>
    <w:rsid w:val="00775BA7"/>
    <w:rsid w:val="007765D3"/>
    <w:rsid w:val="00776D33"/>
    <w:rsid w:val="00780FF8"/>
    <w:rsid w:val="00781920"/>
    <w:rsid w:val="00782990"/>
    <w:rsid w:val="007834CF"/>
    <w:rsid w:val="00784143"/>
    <w:rsid w:val="007861D6"/>
    <w:rsid w:val="00786431"/>
    <w:rsid w:val="00791969"/>
    <w:rsid w:val="007A5FCA"/>
    <w:rsid w:val="007A67B4"/>
    <w:rsid w:val="007B0FAF"/>
    <w:rsid w:val="007B175D"/>
    <w:rsid w:val="007B5C0C"/>
    <w:rsid w:val="007C1E28"/>
    <w:rsid w:val="007C3016"/>
    <w:rsid w:val="007C35AB"/>
    <w:rsid w:val="007D30D4"/>
    <w:rsid w:val="007D6633"/>
    <w:rsid w:val="007D6EF5"/>
    <w:rsid w:val="007E26FE"/>
    <w:rsid w:val="007E52CC"/>
    <w:rsid w:val="007E7395"/>
    <w:rsid w:val="007E757D"/>
    <w:rsid w:val="007F0688"/>
    <w:rsid w:val="007F48FC"/>
    <w:rsid w:val="007F6A22"/>
    <w:rsid w:val="007F77F3"/>
    <w:rsid w:val="00800D23"/>
    <w:rsid w:val="008040D4"/>
    <w:rsid w:val="00807738"/>
    <w:rsid w:val="00807768"/>
    <w:rsid w:val="00813597"/>
    <w:rsid w:val="00813E81"/>
    <w:rsid w:val="00814C37"/>
    <w:rsid w:val="00815984"/>
    <w:rsid w:val="008208AD"/>
    <w:rsid w:val="00820AC9"/>
    <w:rsid w:val="008217CD"/>
    <w:rsid w:val="0082521A"/>
    <w:rsid w:val="00825521"/>
    <w:rsid w:val="008265D2"/>
    <w:rsid w:val="00832050"/>
    <w:rsid w:val="00834437"/>
    <w:rsid w:val="00834802"/>
    <w:rsid w:val="008420BF"/>
    <w:rsid w:val="0084484E"/>
    <w:rsid w:val="008454B2"/>
    <w:rsid w:val="0084553A"/>
    <w:rsid w:val="00847AE2"/>
    <w:rsid w:val="008511BE"/>
    <w:rsid w:val="00852B54"/>
    <w:rsid w:val="00852BAA"/>
    <w:rsid w:val="00853DBF"/>
    <w:rsid w:val="00856FD9"/>
    <w:rsid w:val="00857B2D"/>
    <w:rsid w:val="00874397"/>
    <w:rsid w:val="0087643E"/>
    <w:rsid w:val="00880644"/>
    <w:rsid w:val="0088105C"/>
    <w:rsid w:val="00882B6D"/>
    <w:rsid w:val="0089087B"/>
    <w:rsid w:val="00890FFD"/>
    <w:rsid w:val="00897D24"/>
    <w:rsid w:val="008A1450"/>
    <w:rsid w:val="008A2098"/>
    <w:rsid w:val="008A2ADC"/>
    <w:rsid w:val="008A764F"/>
    <w:rsid w:val="008B0184"/>
    <w:rsid w:val="008B1765"/>
    <w:rsid w:val="008B2128"/>
    <w:rsid w:val="008B7195"/>
    <w:rsid w:val="008C2540"/>
    <w:rsid w:val="008C2C88"/>
    <w:rsid w:val="008C5978"/>
    <w:rsid w:val="008C7635"/>
    <w:rsid w:val="008C7B34"/>
    <w:rsid w:val="008D56BB"/>
    <w:rsid w:val="008D570E"/>
    <w:rsid w:val="008D5B44"/>
    <w:rsid w:val="008D71FB"/>
    <w:rsid w:val="008E0311"/>
    <w:rsid w:val="008E036C"/>
    <w:rsid w:val="008E22B3"/>
    <w:rsid w:val="008E22F2"/>
    <w:rsid w:val="008E4895"/>
    <w:rsid w:val="008E5E2F"/>
    <w:rsid w:val="008F0502"/>
    <w:rsid w:val="008F1D25"/>
    <w:rsid w:val="008F2E94"/>
    <w:rsid w:val="008F3620"/>
    <w:rsid w:val="008F493C"/>
    <w:rsid w:val="008F608D"/>
    <w:rsid w:val="0090088D"/>
    <w:rsid w:val="00902D6F"/>
    <w:rsid w:val="00902D91"/>
    <w:rsid w:val="00903FFD"/>
    <w:rsid w:val="00904C63"/>
    <w:rsid w:val="00910436"/>
    <w:rsid w:val="00910AA1"/>
    <w:rsid w:val="009114D2"/>
    <w:rsid w:val="0091368B"/>
    <w:rsid w:val="009143A9"/>
    <w:rsid w:val="0091649A"/>
    <w:rsid w:val="00916D6F"/>
    <w:rsid w:val="00917078"/>
    <w:rsid w:val="00920C15"/>
    <w:rsid w:val="00921105"/>
    <w:rsid w:val="0092187C"/>
    <w:rsid w:val="00921BA6"/>
    <w:rsid w:val="009231E7"/>
    <w:rsid w:val="00924BB6"/>
    <w:rsid w:val="009260BF"/>
    <w:rsid w:val="0092639D"/>
    <w:rsid w:val="00927E2D"/>
    <w:rsid w:val="00934BD5"/>
    <w:rsid w:val="00934D58"/>
    <w:rsid w:val="00935B5F"/>
    <w:rsid w:val="00936913"/>
    <w:rsid w:val="009422FD"/>
    <w:rsid w:val="009463C9"/>
    <w:rsid w:val="009521A8"/>
    <w:rsid w:val="00955822"/>
    <w:rsid w:val="0095582D"/>
    <w:rsid w:val="00955B3A"/>
    <w:rsid w:val="00956A4E"/>
    <w:rsid w:val="00956E92"/>
    <w:rsid w:val="009573DF"/>
    <w:rsid w:val="0096220A"/>
    <w:rsid w:val="00965ABB"/>
    <w:rsid w:val="00971C28"/>
    <w:rsid w:val="0097386D"/>
    <w:rsid w:val="009741CF"/>
    <w:rsid w:val="00976EDA"/>
    <w:rsid w:val="00977249"/>
    <w:rsid w:val="00981E02"/>
    <w:rsid w:val="0098261F"/>
    <w:rsid w:val="0098263F"/>
    <w:rsid w:val="00984627"/>
    <w:rsid w:val="00985977"/>
    <w:rsid w:val="00985C39"/>
    <w:rsid w:val="009900A6"/>
    <w:rsid w:val="00992705"/>
    <w:rsid w:val="00995603"/>
    <w:rsid w:val="00996666"/>
    <w:rsid w:val="009A4C14"/>
    <w:rsid w:val="009A5271"/>
    <w:rsid w:val="009A5732"/>
    <w:rsid w:val="009A6839"/>
    <w:rsid w:val="009B0707"/>
    <w:rsid w:val="009B269B"/>
    <w:rsid w:val="009C0B77"/>
    <w:rsid w:val="009C10FB"/>
    <w:rsid w:val="009C2840"/>
    <w:rsid w:val="009C7235"/>
    <w:rsid w:val="009C7CDC"/>
    <w:rsid w:val="009D386A"/>
    <w:rsid w:val="009D527D"/>
    <w:rsid w:val="009D58EE"/>
    <w:rsid w:val="009D7109"/>
    <w:rsid w:val="009D7EF4"/>
    <w:rsid w:val="009E0426"/>
    <w:rsid w:val="009E0CAF"/>
    <w:rsid w:val="009E2AB3"/>
    <w:rsid w:val="009E41E0"/>
    <w:rsid w:val="009E5F69"/>
    <w:rsid w:val="009F29D2"/>
    <w:rsid w:val="009F6C52"/>
    <w:rsid w:val="00A039FE"/>
    <w:rsid w:val="00A11E0F"/>
    <w:rsid w:val="00A24577"/>
    <w:rsid w:val="00A246C2"/>
    <w:rsid w:val="00A24C6B"/>
    <w:rsid w:val="00A313F6"/>
    <w:rsid w:val="00A3765C"/>
    <w:rsid w:val="00A37DB9"/>
    <w:rsid w:val="00A41686"/>
    <w:rsid w:val="00A418BD"/>
    <w:rsid w:val="00A43200"/>
    <w:rsid w:val="00A4527F"/>
    <w:rsid w:val="00A526AA"/>
    <w:rsid w:val="00A52956"/>
    <w:rsid w:val="00A52DE9"/>
    <w:rsid w:val="00A533BC"/>
    <w:rsid w:val="00A54F94"/>
    <w:rsid w:val="00A55064"/>
    <w:rsid w:val="00A56121"/>
    <w:rsid w:val="00A65CA4"/>
    <w:rsid w:val="00A710EC"/>
    <w:rsid w:val="00A72FAF"/>
    <w:rsid w:val="00A7606B"/>
    <w:rsid w:val="00A773AF"/>
    <w:rsid w:val="00A77441"/>
    <w:rsid w:val="00A80A6C"/>
    <w:rsid w:val="00A847E2"/>
    <w:rsid w:val="00A8493A"/>
    <w:rsid w:val="00A852E3"/>
    <w:rsid w:val="00A857D7"/>
    <w:rsid w:val="00A8792C"/>
    <w:rsid w:val="00A919AD"/>
    <w:rsid w:val="00A926BA"/>
    <w:rsid w:val="00A92A5F"/>
    <w:rsid w:val="00A97732"/>
    <w:rsid w:val="00A97F42"/>
    <w:rsid w:val="00AA0E02"/>
    <w:rsid w:val="00AA4543"/>
    <w:rsid w:val="00AA54C2"/>
    <w:rsid w:val="00AA79F2"/>
    <w:rsid w:val="00AB3D8E"/>
    <w:rsid w:val="00AB5797"/>
    <w:rsid w:val="00AB7A56"/>
    <w:rsid w:val="00AC05E2"/>
    <w:rsid w:val="00AC3021"/>
    <w:rsid w:val="00AC3C28"/>
    <w:rsid w:val="00AC4999"/>
    <w:rsid w:val="00AC7DB5"/>
    <w:rsid w:val="00AD6635"/>
    <w:rsid w:val="00AD78BE"/>
    <w:rsid w:val="00AE59E7"/>
    <w:rsid w:val="00AE68C4"/>
    <w:rsid w:val="00AF02D0"/>
    <w:rsid w:val="00AF63C8"/>
    <w:rsid w:val="00AF6A75"/>
    <w:rsid w:val="00AF6FC9"/>
    <w:rsid w:val="00B01221"/>
    <w:rsid w:val="00B03521"/>
    <w:rsid w:val="00B050D9"/>
    <w:rsid w:val="00B05A89"/>
    <w:rsid w:val="00B073E8"/>
    <w:rsid w:val="00B11D98"/>
    <w:rsid w:val="00B1667A"/>
    <w:rsid w:val="00B1722E"/>
    <w:rsid w:val="00B31F21"/>
    <w:rsid w:val="00B32AAD"/>
    <w:rsid w:val="00B348BF"/>
    <w:rsid w:val="00B37026"/>
    <w:rsid w:val="00B37B95"/>
    <w:rsid w:val="00B4184B"/>
    <w:rsid w:val="00B429EC"/>
    <w:rsid w:val="00B51522"/>
    <w:rsid w:val="00B5174C"/>
    <w:rsid w:val="00B53CC7"/>
    <w:rsid w:val="00B544FA"/>
    <w:rsid w:val="00B56D85"/>
    <w:rsid w:val="00B57D38"/>
    <w:rsid w:val="00B6279C"/>
    <w:rsid w:val="00B62C69"/>
    <w:rsid w:val="00B67B3C"/>
    <w:rsid w:val="00B70F99"/>
    <w:rsid w:val="00B72214"/>
    <w:rsid w:val="00B8033D"/>
    <w:rsid w:val="00B809C7"/>
    <w:rsid w:val="00B81358"/>
    <w:rsid w:val="00B8314D"/>
    <w:rsid w:val="00B847D2"/>
    <w:rsid w:val="00B9135B"/>
    <w:rsid w:val="00B91A1D"/>
    <w:rsid w:val="00B92CAB"/>
    <w:rsid w:val="00B95288"/>
    <w:rsid w:val="00B96B66"/>
    <w:rsid w:val="00BA029E"/>
    <w:rsid w:val="00BA0F28"/>
    <w:rsid w:val="00BA167A"/>
    <w:rsid w:val="00BA47CA"/>
    <w:rsid w:val="00BA5EBC"/>
    <w:rsid w:val="00BA6D6C"/>
    <w:rsid w:val="00BA7359"/>
    <w:rsid w:val="00BB13C2"/>
    <w:rsid w:val="00BB20AA"/>
    <w:rsid w:val="00BB23C9"/>
    <w:rsid w:val="00BB2912"/>
    <w:rsid w:val="00BB684D"/>
    <w:rsid w:val="00BC4A64"/>
    <w:rsid w:val="00BC5597"/>
    <w:rsid w:val="00BC5DEB"/>
    <w:rsid w:val="00BC6BF6"/>
    <w:rsid w:val="00BD0383"/>
    <w:rsid w:val="00BD0FD3"/>
    <w:rsid w:val="00BD5967"/>
    <w:rsid w:val="00BD6AEF"/>
    <w:rsid w:val="00BD6BEB"/>
    <w:rsid w:val="00BE0FEB"/>
    <w:rsid w:val="00BE6476"/>
    <w:rsid w:val="00BE7C07"/>
    <w:rsid w:val="00BF1B7D"/>
    <w:rsid w:val="00BF1B98"/>
    <w:rsid w:val="00BF5BA5"/>
    <w:rsid w:val="00C00997"/>
    <w:rsid w:val="00C00B59"/>
    <w:rsid w:val="00C02F48"/>
    <w:rsid w:val="00C035D9"/>
    <w:rsid w:val="00C071D8"/>
    <w:rsid w:val="00C163F1"/>
    <w:rsid w:val="00C163FC"/>
    <w:rsid w:val="00C16CA0"/>
    <w:rsid w:val="00C17A77"/>
    <w:rsid w:val="00C20223"/>
    <w:rsid w:val="00C20F03"/>
    <w:rsid w:val="00C245F9"/>
    <w:rsid w:val="00C25438"/>
    <w:rsid w:val="00C303BC"/>
    <w:rsid w:val="00C3312F"/>
    <w:rsid w:val="00C43F0F"/>
    <w:rsid w:val="00C451A0"/>
    <w:rsid w:val="00C4679B"/>
    <w:rsid w:val="00C4723D"/>
    <w:rsid w:val="00C47B52"/>
    <w:rsid w:val="00C50E3D"/>
    <w:rsid w:val="00C512B5"/>
    <w:rsid w:val="00C52100"/>
    <w:rsid w:val="00C5233A"/>
    <w:rsid w:val="00C530E7"/>
    <w:rsid w:val="00C627CC"/>
    <w:rsid w:val="00C71224"/>
    <w:rsid w:val="00C71D53"/>
    <w:rsid w:val="00C7690E"/>
    <w:rsid w:val="00C778BC"/>
    <w:rsid w:val="00C80AEE"/>
    <w:rsid w:val="00C82CC6"/>
    <w:rsid w:val="00C82D30"/>
    <w:rsid w:val="00C830ED"/>
    <w:rsid w:val="00C85869"/>
    <w:rsid w:val="00C93A61"/>
    <w:rsid w:val="00C93D91"/>
    <w:rsid w:val="00CA060E"/>
    <w:rsid w:val="00CA605D"/>
    <w:rsid w:val="00CB0AB8"/>
    <w:rsid w:val="00CB1274"/>
    <w:rsid w:val="00CB5DB8"/>
    <w:rsid w:val="00CB5F72"/>
    <w:rsid w:val="00CB63FC"/>
    <w:rsid w:val="00CC39A1"/>
    <w:rsid w:val="00CC47E4"/>
    <w:rsid w:val="00CC5903"/>
    <w:rsid w:val="00CC61E2"/>
    <w:rsid w:val="00CD19C6"/>
    <w:rsid w:val="00CD36C9"/>
    <w:rsid w:val="00CD39BE"/>
    <w:rsid w:val="00CE0249"/>
    <w:rsid w:val="00CE0B92"/>
    <w:rsid w:val="00CE4D5C"/>
    <w:rsid w:val="00CE7D42"/>
    <w:rsid w:val="00CF20A7"/>
    <w:rsid w:val="00CF21E5"/>
    <w:rsid w:val="00CF4920"/>
    <w:rsid w:val="00CF7C48"/>
    <w:rsid w:val="00CF7E33"/>
    <w:rsid w:val="00D054E8"/>
    <w:rsid w:val="00D056C5"/>
    <w:rsid w:val="00D068C3"/>
    <w:rsid w:val="00D073EF"/>
    <w:rsid w:val="00D11200"/>
    <w:rsid w:val="00D113DB"/>
    <w:rsid w:val="00D14ED0"/>
    <w:rsid w:val="00D15EE2"/>
    <w:rsid w:val="00D16309"/>
    <w:rsid w:val="00D16D45"/>
    <w:rsid w:val="00D21723"/>
    <w:rsid w:val="00D22DA4"/>
    <w:rsid w:val="00D23ACA"/>
    <w:rsid w:val="00D24DEA"/>
    <w:rsid w:val="00D24DEE"/>
    <w:rsid w:val="00D257F0"/>
    <w:rsid w:val="00D26EAC"/>
    <w:rsid w:val="00D30A00"/>
    <w:rsid w:val="00D32DC1"/>
    <w:rsid w:val="00D3472A"/>
    <w:rsid w:val="00D35CD4"/>
    <w:rsid w:val="00D40328"/>
    <w:rsid w:val="00D40BE0"/>
    <w:rsid w:val="00D420D6"/>
    <w:rsid w:val="00D430CD"/>
    <w:rsid w:val="00D43745"/>
    <w:rsid w:val="00D43C60"/>
    <w:rsid w:val="00D44EA7"/>
    <w:rsid w:val="00D455BA"/>
    <w:rsid w:val="00D463CC"/>
    <w:rsid w:val="00D46C49"/>
    <w:rsid w:val="00D4713E"/>
    <w:rsid w:val="00D511A1"/>
    <w:rsid w:val="00D51CA8"/>
    <w:rsid w:val="00D5317E"/>
    <w:rsid w:val="00D55FF8"/>
    <w:rsid w:val="00D5694F"/>
    <w:rsid w:val="00D634B0"/>
    <w:rsid w:val="00D65639"/>
    <w:rsid w:val="00D7077B"/>
    <w:rsid w:val="00D72BA4"/>
    <w:rsid w:val="00D731A2"/>
    <w:rsid w:val="00D77D84"/>
    <w:rsid w:val="00D81367"/>
    <w:rsid w:val="00D81B2A"/>
    <w:rsid w:val="00D85012"/>
    <w:rsid w:val="00D8512E"/>
    <w:rsid w:val="00D86AC8"/>
    <w:rsid w:val="00D9060C"/>
    <w:rsid w:val="00DA1745"/>
    <w:rsid w:val="00DA2D0A"/>
    <w:rsid w:val="00DA4E1F"/>
    <w:rsid w:val="00DA61C8"/>
    <w:rsid w:val="00DA656B"/>
    <w:rsid w:val="00DB139F"/>
    <w:rsid w:val="00DB702C"/>
    <w:rsid w:val="00DC12D4"/>
    <w:rsid w:val="00DC3149"/>
    <w:rsid w:val="00DD1056"/>
    <w:rsid w:val="00DD6026"/>
    <w:rsid w:val="00DD7AAB"/>
    <w:rsid w:val="00DE3ADA"/>
    <w:rsid w:val="00DF3783"/>
    <w:rsid w:val="00E000E5"/>
    <w:rsid w:val="00E002A9"/>
    <w:rsid w:val="00E02A57"/>
    <w:rsid w:val="00E03D35"/>
    <w:rsid w:val="00E10B8E"/>
    <w:rsid w:val="00E10D89"/>
    <w:rsid w:val="00E10F85"/>
    <w:rsid w:val="00E11D49"/>
    <w:rsid w:val="00E1248D"/>
    <w:rsid w:val="00E12E1C"/>
    <w:rsid w:val="00E12E85"/>
    <w:rsid w:val="00E13231"/>
    <w:rsid w:val="00E1403F"/>
    <w:rsid w:val="00E22ABE"/>
    <w:rsid w:val="00E22E8B"/>
    <w:rsid w:val="00E239FD"/>
    <w:rsid w:val="00E25195"/>
    <w:rsid w:val="00E26A0A"/>
    <w:rsid w:val="00E275D7"/>
    <w:rsid w:val="00E35302"/>
    <w:rsid w:val="00E37669"/>
    <w:rsid w:val="00E45C7A"/>
    <w:rsid w:val="00E460C7"/>
    <w:rsid w:val="00E5143B"/>
    <w:rsid w:val="00E52944"/>
    <w:rsid w:val="00E53755"/>
    <w:rsid w:val="00E573D8"/>
    <w:rsid w:val="00E5787B"/>
    <w:rsid w:val="00E604BB"/>
    <w:rsid w:val="00E61739"/>
    <w:rsid w:val="00E627EC"/>
    <w:rsid w:val="00E6380D"/>
    <w:rsid w:val="00E6497A"/>
    <w:rsid w:val="00E65818"/>
    <w:rsid w:val="00E659E7"/>
    <w:rsid w:val="00E70D0C"/>
    <w:rsid w:val="00E72088"/>
    <w:rsid w:val="00E72231"/>
    <w:rsid w:val="00E73E07"/>
    <w:rsid w:val="00E80D46"/>
    <w:rsid w:val="00E81C60"/>
    <w:rsid w:val="00E81F84"/>
    <w:rsid w:val="00E8202E"/>
    <w:rsid w:val="00E85815"/>
    <w:rsid w:val="00E86A91"/>
    <w:rsid w:val="00E86F70"/>
    <w:rsid w:val="00E9022B"/>
    <w:rsid w:val="00E91197"/>
    <w:rsid w:val="00E91759"/>
    <w:rsid w:val="00E91E22"/>
    <w:rsid w:val="00E973EE"/>
    <w:rsid w:val="00EA3B17"/>
    <w:rsid w:val="00EA7EC6"/>
    <w:rsid w:val="00EB27F2"/>
    <w:rsid w:val="00EB719A"/>
    <w:rsid w:val="00EC4C0F"/>
    <w:rsid w:val="00EC5124"/>
    <w:rsid w:val="00EC5945"/>
    <w:rsid w:val="00EC7B6C"/>
    <w:rsid w:val="00ED04A8"/>
    <w:rsid w:val="00ED6038"/>
    <w:rsid w:val="00EE1CB9"/>
    <w:rsid w:val="00EE3330"/>
    <w:rsid w:val="00EE7D73"/>
    <w:rsid w:val="00EF119C"/>
    <w:rsid w:val="00EF425F"/>
    <w:rsid w:val="00EF7633"/>
    <w:rsid w:val="00F00663"/>
    <w:rsid w:val="00F01B9A"/>
    <w:rsid w:val="00F024A9"/>
    <w:rsid w:val="00F04C84"/>
    <w:rsid w:val="00F05129"/>
    <w:rsid w:val="00F07337"/>
    <w:rsid w:val="00F10571"/>
    <w:rsid w:val="00F10EDB"/>
    <w:rsid w:val="00F1164C"/>
    <w:rsid w:val="00F13CCF"/>
    <w:rsid w:val="00F141C0"/>
    <w:rsid w:val="00F14548"/>
    <w:rsid w:val="00F14DBC"/>
    <w:rsid w:val="00F1694E"/>
    <w:rsid w:val="00F2075D"/>
    <w:rsid w:val="00F2228D"/>
    <w:rsid w:val="00F2578A"/>
    <w:rsid w:val="00F27B05"/>
    <w:rsid w:val="00F30EA6"/>
    <w:rsid w:val="00F31510"/>
    <w:rsid w:val="00F349F4"/>
    <w:rsid w:val="00F41FE4"/>
    <w:rsid w:val="00F432C7"/>
    <w:rsid w:val="00F466B3"/>
    <w:rsid w:val="00F504A0"/>
    <w:rsid w:val="00F509D1"/>
    <w:rsid w:val="00F51E1D"/>
    <w:rsid w:val="00F52743"/>
    <w:rsid w:val="00F52862"/>
    <w:rsid w:val="00F531ED"/>
    <w:rsid w:val="00F53832"/>
    <w:rsid w:val="00F56EFD"/>
    <w:rsid w:val="00F6029E"/>
    <w:rsid w:val="00F61985"/>
    <w:rsid w:val="00F64C35"/>
    <w:rsid w:val="00F70F45"/>
    <w:rsid w:val="00F71C25"/>
    <w:rsid w:val="00F722C3"/>
    <w:rsid w:val="00F746BB"/>
    <w:rsid w:val="00F74F6A"/>
    <w:rsid w:val="00F77155"/>
    <w:rsid w:val="00F77F1A"/>
    <w:rsid w:val="00F81F59"/>
    <w:rsid w:val="00F830A9"/>
    <w:rsid w:val="00F83419"/>
    <w:rsid w:val="00F837DB"/>
    <w:rsid w:val="00F83CB2"/>
    <w:rsid w:val="00F869B7"/>
    <w:rsid w:val="00F86A51"/>
    <w:rsid w:val="00F86BB3"/>
    <w:rsid w:val="00F87A72"/>
    <w:rsid w:val="00F94441"/>
    <w:rsid w:val="00F950B2"/>
    <w:rsid w:val="00F95802"/>
    <w:rsid w:val="00F96023"/>
    <w:rsid w:val="00F97F25"/>
    <w:rsid w:val="00FA0A7A"/>
    <w:rsid w:val="00FA442F"/>
    <w:rsid w:val="00FA59CA"/>
    <w:rsid w:val="00FA66CA"/>
    <w:rsid w:val="00FB150C"/>
    <w:rsid w:val="00FB37A8"/>
    <w:rsid w:val="00FB3FB6"/>
    <w:rsid w:val="00FC6691"/>
    <w:rsid w:val="00FC6EDF"/>
    <w:rsid w:val="00FD1BF9"/>
    <w:rsid w:val="00FD24B0"/>
    <w:rsid w:val="00FD635F"/>
    <w:rsid w:val="00FD7A0B"/>
    <w:rsid w:val="00FE0E27"/>
    <w:rsid w:val="00FE2F1A"/>
    <w:rsid w:val="00FE3192"/>
    <w:rsid w:val="00FE42F0"/>
    <w:rsid w:val="00FE52C2"/>
    <w:rsid w:val="00FF467D"/>
    <w:rsid w:val="00FF692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ACF10D"/>
  <w15:docId w15:val="{6B1A3807-5ABD-4FA4-A756-2BB706E90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876F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3921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525804@mail.nwmissouri.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otireddy.lk@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S525809@mail.nwmissouri.edu" TargetMode="External"/><Relationship Id="rId11" Type="http://schemas.openxmlformats.org/officeDocument/2006/relationships/hyperlink" Target="file:///C:\Users\S525777\Desktop\Downloads\krishnasai952@gmail.com" TargetMode="External"/><Relationship Id="rId5" Type="http://schemas.openxmlformats.org/officeDocument/2006/relationships/hyperlink" Target="mailto:S525982@mail.nwmissouri.edu" TargetMode="External"/><Relationship Id="rId10" Type="http://schemas.openxmlformats.org/officeDocument/2006/relationships/hyperlink" Target="mailto:S525777@mail.nwmissouri.edu" TargetMode="External"/><Relationship Id="rId4" Type="http://schemas.openxmlformats.org/officeDocument/2006/relationships/webSettings" Target="webSettings.xml"/><Relationship Id="rId9" Type="http://schemas.openxmlformats.org/officeDocument/2006/relationships/hyperlink" Target="mailto:Sureshkumar23994@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960EB-F6F5-4E66-989E-66F303660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dela,Chaitanya</dc:creator>
  <cp:keywords/>
  <dc:description/>
  <cp:lastModifiedBy>Nusum,Koti Reddy</cp:lastModifiedBy>
  <cp:revision>3</cp:revision>
  <dcterms:created xsi:type="dcterms:W3CDTF">2016-09-11T04:30:00Z</dcterms:created>
  <dcterms:modified xsi:type="dcterms:W3CDTF">2016-09-11T04:31:00Z</dcterms:modified>
</cp:coreProperties>
</file>